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CCF8C" w14:textId="77777777" w:rsidR="00057C4A" w:rsidRPr="00F53AAF" w:rsidRDefault="00057C4A" w:rsidP="00057C4A">
      <w:pPr>
        <w:jc w:val="center"/>
        <w:rPr>
          <w:b/>
        </w:rPr>
      </w:pPr>
      <w:r w:rsidRPr="00F53AAF">
        <w:rPr>
          <w:b/>
          <w:sz w:val="28"/>
        </w:rPr>
        <w:t>THIS DOCUMENT IS FOR REFERENCE ONLY.</w:t>
      </w:r>
    </w:p>
    <w:p w14:paraId="2AC3188F" w14:textId="77777777" w:rsidR="00057C4A" w:rsidRPr="00F53AAF" w:rsidRDefault="00057C4A" w:rsidP="00057C4A">
      <w:pPr>
        <w:jc w:val="center"/>
        <w:rPr>
          <w:b/>
          <w:sz w:val="28"/>
          <w:szCs w:val="28"/>
        </w:rPr>
      </w:pPr>
      <w:r w:rsidRPr="00F53AAF">
        <w:rPr>
          <w:b/>
          <w:sz w:val="28"/>
          <w:szCs w:val="28"/>
        </w:rPr>
        <w:t>PLEASE DO NOT SUBMIT THIS DOCUMENT TO THE CALIFORNIA DEPARTMENT OF EDUCATION.</w:t>
      </w:r>
    </w:p>
    <w:p w14:paraId="1991F29B" w14:textId="77F261B0" w:rsidR="00057C4A" w:rsidRPr="00F53AAF" w:rsidRDefault="00057C4A" w:rsidP="00057C4A">
      <w:pPr>
        <w:pStyle w:val="Heading1"/>
        <w:spacing w:before="240" w:after="240"/>
        <w:rPr>
          <w:rFonts w:cs="Arial"/>
        </w:rPr>
      </w:pPr>
      <w:r w:rsidRPr="00F53AAF">
        <w:rPr>
          <w:rFonts w:cs="Arial"/>
        </w:rPr>
        <w:t>2022–23 Every Student Succeeds Act</w:t>
      </w:r>
      <w:r w:rsidRPr="00F53AAF">
        <w:rPr>
          <w:rFonts w:cs="Arial"/>
        </w:rPr>
        <w:br/>
        <w:t xml:space="preserve"> Comprehensive Support and Improvement</w:t>
      </w:r>
      <w:r w:rsidRPr="00F53AAF">
        <w:rPr>
          <w:rFonts w:cs="Arial"/>
        </w:rPr>
        <w:br/>
        <w:t xml:space="preserve"> County Office of Education Plan Development and Implementation Support Application for Funding</w:t>
      </w:r>
    </w:p>
    <w:p w14:paraId="0F14D0D2" w14:textId="4647B339" w:rsidR="00057C4A" w:rsidRPr="00F53AAF" w:rsidRDefault="00057C4A" w:rsidP="00057C4A">
      <w:pPr>
        <w:jc w:val="center"/>
        <w:rPr>
          <w:b/>
        </w:rPr>
      </w:pPr>
      <w:r w:rsidRPr="00F53AAF">
        <w:rPr>
          <w:b/>
          <w:sz w:val="28"/>
        </w:rPr>
        <w:t xml:space="preserve">Due: </w:t>
      </w:r>
      <w:r w:rsidR="009C6A46">
        <w:rPr>
          <w:b/>
          <w:sz w:val="28"/>
        </w:rPr>
        <w:t>March 3</w:t>
      </w:r>
      <w:r w:rsidRPr="00F53AAF">
        <w:rPr>
          <w:b/>
          <w:sz w:val="28"/>
        </w:rPr>
        <w:t>, 2023</w:t>
      </w:r>
    </w:p>
    <w:p w14:paraId="2C9BB7B8" w14:textId="77777777" w:rsidR="00057C4A" w:rsidRPr="00F53AAF" w:rsidRDefault="00057C4A" w:rsidP="00057C4A">
      <w:pPr>
        <w:pStyle w:val="Heading2"/>
        <w:rPr>
          <w:rFonts w:cs="Arial"/>
        </w:rPr>
      </w:pPr>
      <w:r w:rsidRPr="00F53AAF">
        <w:rPr>
          <w:rFonts w:cs="Arial"/>
        </w:rPr>
        <w:t>Application Overview</w:t>
      </w:r>
    </w:p>
    <w:p w14:paraId="6CE3E6DB" w14:textId="77777777" w:rsidR="00057C4A" w:rsidRPr="00F53AAF" w:rsidRDefault="00057C4A" w:rsidP="00057C4A">
      <w:pPr>
        <w:pStyle w:val="Heading3"/>
      </w:pPr>
      <w:r w:rsidRPr="00F53AAF">
        <w:t>Purpose</w:t>
      </w:r>
    </w:p>
    <w:p w14:paraId="2EA2C6F2" w14:textId="091ED42D"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2C7FAF" w:rsidRPr="00F53AAF">
        <w:rPr>
          <w:color w:val="auto"/>
        </w:rPr>
        <w:t>2</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2C7FAF" w:rsidRPr="00F53AAF">
        <w:rPr>
          <w:color w:val="auto"/>
          <w:lang w:val="en"/>
        </w:rPr>
        <w:t>3</w:t>
      </w:r>
      <w:r w:rsidR="00453056" w:rsidRPr="00F53AAF">
        <w:rPr>
          <w:color w:val="auto"/>
          <w:lang w:val="en"/>
        </w:rPr>
        <w:t>–2</w:t>
      </w:r>
      <w:r w:rsidR="002C7FAF" w:rsidRPr="00F53AAF">
        <w:rPr>
          <w:color w:val="auto"/>
          <w:lang w:val="en"/>
        </w:rPr>
        <w:t>4</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681C1D4B"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2C7FAF" w:rsidRPr="00F53AAF">
        <w:rPr>
          <w:rFonts w:eastAsia="Times New Roman"/>
          <w:b/>
          <w:szCs w:val="24"/>
          <w:lang w:val="en"/>
        </w:rPr>
        <w:t>2</w:t>
      </w:r>
      <w:r w:rsidR="00991E88" w:rsidRPr="00F53AAF">
        <w:rPr>
          <w:rFonts w:eastAsia="Times New Roman"/>
          <w:b/>
          <w:szCs w:val="24"/>
          <w:lang w:val="en"/>
        </w:rPr>
        <w:t>–2</w:t>
      </w:r>
      <w:r w:rsidR="002C7FAF" w:rsidRPr="00F53AAF">
        <w:rPr>
          <w:rFonts w:eastAsia="Times New Roman"/>
          <w:b/>
          <w:szCs w:val="24"/>
          <w:lang w:val="en"/>
        </w:rPr>
        <w:t>3</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s</w:t>
      </w:r>
      <w:r w:rsidR="00991E88" w:rsidRPr="00F53AAF">
        <w:rPr>
          <w:b/>
          <w:szCs w:val="24"/>
        </w:rPr>
        <w:t>.</w:t>
      </w:r>
    </w:p>
    <w:p w14:paraId="16A68875" w14:textId="6E687737"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2C7FAF" w:rsidRPr="00F53AAF">
        <w:rPr>
          <w:rFonts w:eastAsia="Times New Roman"/>
          <w:szCs w:val="24"/>
          <w:lang w:val="en"/>
        </w:rPr>
        <w:t>2</w:t>
      </w:r>
      <w:r w:rsidRPr="00F53AAF">
        <w:rPr>
          <w:rFonts w:eastAsia="Times New Roman"/>
          <w:szCs w:val="24"/>
          <w:lang w:val="en"/>
        </w:rPr>
        <w:t>–2</w:t>
      </w:r>
      <w:r w:rsidR="002C7FAF" w:rsidRPr="00F53AAF">
        <w:rPr>
          <w:rFonts w:eastAsia="Times New Roman"/>
          <w:szCs w:val="24"/>
          <w:lang w:val="en"/>
        </w:rPr>
        <w:t>3</w:t>
      </w:r>
      <w:r w:rsidRPr="00F53AAF">
        <w:rPr>
          <w:rFonts w:eastAsia="Times New Roman"/>
          <w:szCs w:val="24"/>
          <w:lang w:val="en"/>
        </w:rPr>
        <w:t xml:space="preserve"> ESSA Assistance Status Spreadsheet</w:t>
      </w:r>
      <w:r w:rsidR="002F3A6B" w:rsidRPr="00F53AAF">
        <w:rPr>
          <w:rFonts w:eastAsia="Times New Roman"/>
          <w:szCs w:val="24"/>
          <w:lang w:val="en"/>
        </w:rPr>
        <w:t xml:space="preserve"> </w:t>
      </w:r>
      <w:r w:rsidR="00440246" w:rsidRPr="00F53AAF">
        <w:rPr>
          <w:rFonts w:eastAsia="Times New Roman"/>
          <w:szCs w:val="24"/>
          <w:lang w:val="en"/>
        </w:rPr>
        <w:t xml:space="preserve">is located at </w:t>
      </w:r>
      <w:hyperlink r:id="rId8"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C40F4E">
      <w:pPr>
        <w:pStyle w:val="Heading3"/>
      </w:pPr>
      <w:r w:rsidRPr="00F53AAF">
        <w:t>Statutory</w:t>
      </w:r>
      <w:r w:rsidR="00BE1518" w:rsidRPr="00F53AAF">
        <w:t xml:space="preserve"> Authority</w:t>
      </w:r>
    </w:p>
    <w:p w14:paraId="044E7FC1" w14:textId="0E844F0D" w:rsidR="0056256F" w:rsidRPr="00F53AAF" w:rsidRDefault="0056256F" w:rsidP="0056256F">
      <w:pPr>
        <w:rPr>
          <w:szCs w:val="24"/>
        </w:rPr>
      </w:pPr>
      <w:bookmarkStart w:id="0" w:name="_Hlk48037410"/>
      <w:r w:rsidRPr="00F53AAF">
        <w:rPr>
          <w:color w:val="000000" w:themeColor="text1"/>
          <w:szCs w:val="24"/>
        </w:rPr>
        <w:t>ESSA Section 1003–School Improvement (</w:t>
      </w:r>
      <w:hyperlink r:id="rId9" w:tooltip="United States Department of Education- Every Student Succeeds Act">
        <w:r w:rsidRPr="00F53AAF">
          <w:rPr>
            <w:color w:val="0563C1"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0"/>
    <w:p w14:paraId="5287B015" w14:textId="58C2A87B" w:rsidR="0056256F" w:rsidRPr="00F53AAF" w:rsidRDefault="0056256F" w:rsidP="0056256F">
      <w:pPr>
        <w:rPr>
          <w:szCs w:val="24"/>
        </w:rPr>
      </w:pPr>
      <w:r w:rsidRPr="00F53AAF">
        <w:rPr>
          <w:szCs w:val="24"/>
        </w:rPr>
        <w:t>ESSA Section 1111(d)(1)–Comprehensive Support and Improvement (</w:t>
      </w:r>
      <w:hyperlink r:id="rId10" w:tooltip="United States Department of Education - Comprehensive Support and Improvement under Every Student Succeeds Act" w:history="1">
        <w:r w:rsidRPr="00F53AAF">
          <w:rPr>
            <w:color w:val="0563C1" w:themeColor="hyperlink"/>
            <w:szCs w:val="24"/>
            <w:u w:val="single"/>
          </w:rPr>
          <w:t>https://go.usa.gov/xfAC2</w:t>
        </w:r>
      </w:hyperlink>
      <w:r w:rsidRPr="00F53AAF">
        <w:rPr>
          <w:szCs w:val="24"/>
        </w:rPr>
        <w:t>), pages 33 through 35.</w:t>
      </w:r>
    </w:p>
    <w:p w14:paraId="150E30B1" w14:textId="07F68855" w:rsidR="00584A0B" w:rsidRPr="00F53AAF" w:rsidRDefault="00654523" w:rsidP="00135D76">
      <w:pPr>
        <w:rPr>
          <w:rStyle w:val="Hyperlink"/>
          <w:szCs w:val="24"/>
        </w:rPr>
      </w:pPr>
      <w:r w:rsidRPr="00F53AAF">
        <w:rPr>
          <w:color w:val="auto"/>
        </w:rPr>
        <w:t xml:space="preserve">Senate Bill </w:t>
      </w:r>
      <w:r w:rsidR="00306858" w:rsidRPr="00F53AAF">
        <w:rPr>
          <w:color w:val="auto"/>
        </w:rPr>
        <w:t>154</w:t>
      </w:r>
      <w:r w:rsidRPr="00F53AAF">
        <w:rPr>
          <w:color w:val="auto"/>
        </w:rPr>
        <w:t xml:space="preserve"> Budget Act of 202</w:t>
      </w:r>
      <w:r w:rsidR="00306858" w:rsidRPr="00F53AAF">
        <w:rPr>
          <w:color w:val="auto"/>
        </w:rPr>
        <w:t>2</w:t>
      </w:r>
      <w:r w:rsidRPr="00F53AAF">
        <w:rPr>
          <w:color w:val="auto"/>
        </w:rPr>
        <w:t xml:space="preserve"> Item 6100-134-0890 Schedule 1 is </w:t>
      </w:r>
      <w:r w:rsidRPr="00F53AAF">
        <w:rPr>
          <w:rFonts w:eastAsiaTheme="minorEastAsia" w:cstheme="minorBidi"/>
          <w:color w:val="auto"/>
        </w:rPr>
        <w:t>located at</w:t>
      </w:r>
      <w:r w:rsidR="00135D76" w:rsidRPr="00F53AAF">
        <w:rPr>
          <w:rFonts w:eastAsiaTheme="minorHAnsi"/>
          <w:color w:val="0563C1" w:themeColor="hyperlink"/>
          <w:szCs w:val="24"/>
          <w:u w:val="single"/>
        </w:rPr>
        <w:t xml:space="preserve"> </w:t>
      </w:r>
      <w:hyperlink r:id="rId11" w:tooltip="Senate Bill 154 information" w:history="1">
        <w:r w:rsidR="0054551C" w:rsidRPr="00F53AAF">
          <w:rPr>
            <w:rStyle w:val="Hyperlink"/>
            <w:szCs w:val="24"/>
          </w:rPr>
          <w:t>https://leginfo.legislature.ca.gov/faces/billNavClient.xhtml?bill_id=202120220SB154</w:t>
        </w:r>
      </w:hyperlink>
    </w:p>
    <w:p w14:paraId="5116EBE3" w14:textId="77777777" w:rsidR="00584A0B" w:rsidRPr="00F53AAF" w:rsidRDefault="00584A0B">
      <w:pPr>
        <w:spacing w:after="160" w:line="259" w:lineRule="auto"/>
        <w:ind w:left="0" w:firstLine="0"/>
        <w:rPr>
          <w:rStyle w:val="Hyperlink"/>
          <w:szCs w:val="24"/>
        </w:rPr>
      </w:pPr>
      <w:r w:rsidRPr="00F53AAF">
        <w:rPr>
          <w:rStyle w:val="Hyperlink"/>
          <w:szCs w:val="24"/>
        </w:rPr>
        <w:br w:type="page"/>
      </w:r>
    </w:p>
    <w:p w14:paraId="0E89BC75" w14:textId="77777777" w:rsidR="00135D76" w:rsidRPr="00F53AAF" w:rsidRDefault="00135D76" w:rsidP="00135D76">
      <w:pPr>
        <w:rPr>
          <w:rStyle w:val="Hyperlink"/>
        </w:rPr>
      </w:pPr>
    </w:p>
    <w:p w14:paraId="526A8316" w14:textId="3C74F378" w:rsidR="00B25E6A" w:rsidRPr="00F53AAF" w:rsidRDefault="00822DC4" w:rsidP="00C40F4E">
      <w:pPr>
        <w:pStyle w:val="Heading3"/>
      </w:pPr>
      <w:r w:rsidRPr="00F53AAF">
        <w:t>Subg</w:t>
      </w:r>
      <w:r w:rsidR="00815540" w:rsidRPr="00F53AAF">
        <w:t>rant</w:t>
      </w:r>
      <w:r w:rsidR="00340EA9" w:rsidRPr="00F53AAF">
        <w:t xml:space="preserve"> Information</w:t>
      </w:r>
    </w:p>
    <w:p w14:paraId="312BDBB9" w14:textId="136F3E4A" w:rsidR="00F97C8A" w:rsidRPr="00F53AAF" w:rsidRDefault="00B41EA7" w:rsidP="00556A0E">
      <w:pPr>
        <w:spacing w:line="240" w:lineRule="auto"/>
        <w:ind w:left="0" w:firstLine="0"/>
      </w:pPr>
      <w:r w:rsidRPr="00F53AAF">
        <w:t xml:space="preserve">The Budget Act of </w:t>
      </w:r>
      <w:r w:rsidR="008635EC" w:rsidRPr="00F53AAF">
        <w:t>202</w:t>
      </w:r>
      <w:r w:rsidR="00E16D4F" w:rsidRPr="00F53AAF">
        <w:t>2</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E16D4F" w:rsidRPr="00F53AAF">
        <w:rPr>
          <w:color w:val="auto"/>
        </w:rPr>
        <w:t>2</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E16D4F" w:rsidRPr="00F53AAF">
        <w:rPr>
          <w:color w:val="auto"/>
          <w:lang w:val="en"/>
        </w:rPr>
        <w:t>3</w:t>
      </w:r>
      <w:r w:rsidR="00453056" w:rsidRPr="00F53AAF">
        <w:rPr>
          <w:color w:val="auto"/>
          <w:lang w:val="en"/>
        </w:rPr>
        <w:t>–2</w:t>
      </w:r>
      <w:r w:rsidR="00E16D4F" w:rsidRPr="00F53AAF">
        <w:rPr>
          <w:color w:val="auto"/>
          <w:lang w:val="en"/>
        </w:rPr>
        <w:t>4</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306858" w:rsidRPr="00F53AAF">
        <w:t>3</w:t>
      </w:r>
      <w:r w:rsidR="004137D5" w:rsidRPr="00F53AAF">
        <w:t>, 202</w:t>
      </w:r>
      <w:r w:rsidR="00306858" w:rsidRPr="00F53AAF">
        <w:t>3</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306858" w:rsidRPr="00F53AAF">
        <w:t>4</w:t>
      </w:r>
      <w:r w:rsidR="00340EA9" w:rsidRPr="00F53AAF">
        <w:t xml:space="preserve">. </w:t>
      </w:r>
      <w:r w:rsidR="008635EC" w:rsidRPr="00F53AAF">
        <w:t>FY 202</w:t>
      </w:r>
      <w:r w:rsidR="00D6214A" w:rsidRPr="00F53AAF">
        <w:t>2</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approvabl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AF503A" w:rsidRPr="00F53AAF">
        <w:rPr>
          <w:rFonts w:eastAsia="Times New Roman"/>
          <w:szCs w:val="24"/>
          <w:lang w:val="en"/>
        </w:rPr>
        <w:t>2</w:t>
      </w:r>
      <w:r w:rsidR="00991E88" w:rsidRPr="00F53AAF">
        <w:rPr>
          <w:rFonts w:eastAsia="Times New Roman"/>
          <w:szCs w:val="24"/>
          <w:lang w:val="en"/>
        </w:rPr>
        <w:t>–2</w:t>
      </w:r>
      <w:r w:rsidR="00AF503A" w:rsidRPr="00F53AAF">
        <w:rPr>
          <w:rFonts w:eastAsia="Times New Roman"/>
          <w:szCs w:val="24"/>
          <w:lang w:val="en"/>
        </w:rPr>
        <w:t>3</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s</w:t>
      </w:r>
      <w:r w:rsidR="00991E88" w:rsidRPr="00F53AAF">
        <w:rPr>
          <w:szCs w:val="24"/>
        </w:rPr>
        <w:t>.</w:t>
      </w:r>
    </w:p>
    <w:p w14:paraId="2E4D8537" w14:textId="50C02FA0" w:rsidR="00B25E6A" w:rsidRPr="00F53AAF" w:rsidRDefault="002E4899" w:rsidP="00C40F4E">
      <w:pPr>
        <w:pStyle w:val="Heading3"/>
        <w:rPr>
          <w:strike/>
        </w:rPr>
      </w:pPr>
      <w:r w:rsidRPr="00F53AAF">
        <w:t>Eligibility Requirements</w:t>
      </w:r>
    </w:p>
    <w:p w14:paraId="25534A4A" w14:textId="0D05CCEB"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E16D4F" w:rsidRPr="00F53AAF">
        <w:rPr>
          <w:rFonts w:eastAsia="Times New Roman"/>
          <w:szCs w:val="24"/>
          <w:lang w:val="en"/>
        </w:rPr>
        <w:t>2</w:t>
      </w:r>
      <w:r w:rsidR="00772D23" w:rsidRPr="00F53AAF">
        <w:rPr>
          <w:rFonts w:eastAsia="Times New Roman"/>
          <w:szCs w:val="24"/>
          <w:lang w:val="en"/>
        </w:rPr>
        <w:t>–2</w:t>
      </w:r>
      <w:r w:rsidR="00E16D4F" w:rsidRPr="00F53AAF">
        <w:rPr>
          <w:rFonts w:eastAsia="Times New Roman"/>
          <w:szCs w:val="24"/>
          <w:lang w:val="en"/>
        </w:rPr>
        <w:t>3</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s</w:t>
      </w:r>
      <w:r w:rsidR="009227BF" w:rsidRPr="00F53AAF">
        <w:rPr>
          <w:szCs w:val="24"/>
        </w:rPr>
        <w:t>.</w:t>
      </w:r>
    </w:p>
    <w:p w14:paraId="16EAC881" w14:textId="23F0C06F"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E16D4F" w:rsidRPr="00F53AAF">
        <w:rPr>
          <w:rFonts w:eastAsia="Times New Roman"/>
          <w:szCs w:val="24"/>
          <w:lang w:val="en"/>
        </w:rPr>
        <w:t>2</w:t>
      </w:r>
      <w:r w:rsidRPr="00F53AAF">
        <w:rPr>
          <w:rFonts w:eastAsia="Times New Roman"/>
          <w:szCs w:val="24"/>
          <w:lang w:val="en"/>
        </w:rPr>
        <w:t>–2</w:t>
      </w:r>
      <w:r w:rsidR="00E16D4F" w:rsidRPr="00F53AAF">
        <w:rPr>
          <w:rFonts w:eastAsia="Times New Roman"/>
          <w:szCs w:val="24"/>
          <w:lang w:val="en"/>
        </w:rPr>
        <w:t>3</w:t>
      </w:r>
      <w:r w:rsidRPr="00F53AAF">
        <w:rPr>
          <w:rFonts w:eastAsia="Times New Roman"/>
          <w:szCs w:val="24"/>
          <w:lang w:val="en"/>
        </w:rPr>
        <w:t xml:space="preserve"> ESSA Assistance Status Spreadsheet</w:t>
      </w:r>
      <w:r w:rsidR="00A03DED" w:rsidRPr="00F53AAF">
        <w:rPr>
          <w:rStyle w:val="linknotation"/>
          <w:rFonts w:eastAsia="Times New Roman"/>
          <w:color w:val="0000FF"/>
          <w:szCs w:val="24"/>
          <w:lang w:val="en"/>
        </w:rPr>
        <w:t xml:space="preserve"> </w:t>
      </w:r>
      <w:r w:rsidRPr="00F53AAF">
        <w:rPr>
          <w:rFonts w:eastAsia="Times New Roman"/>
          <w:szCs w:val="24"/>
          <w:lang w:val="en"/>
        </w:rPr>
        <w:t xml:space="preserve">is located at </w:t>
      </w:r>
      <w:hyperlink r:id="rId12" w:tooltip="Every Student Succeeds Act Assistance Data File" w:history="1">
        <w:r w:rsidR="00786E54" w:rsidRPr="00F53AAF">
          <w:rPr>
            <w:rStyle w:val="Hyperlink"/>
            <w:rFonts w:eastAsia="Times New Roman"/>
            <w:szCs w:val="24"/>
            <w:lang w:val="en"/>
          </w:rPr>
          <w:t>https://www.cde.ca.gov/sp/sw/t1/essaassistdatafiles.asp</w:t>
        </w:r>
      </w:hyperlink>
      <w:r w:rsidR="00786E54" w:rsidRPr="00F53AAF">
        <w:rPr>
          <w:rStyle w:val="Hyperlink"/>
          <w:rFonts w:eastAsia="Times New Roman"/>
          <w:szCs w:val="24"/>
          <w:lang w:val="en"/>
        </w:rPr>
        <w:t>.</w:t>
      </w:r>
    </w:p>
    <w:p w14:paraId="398F0A79" w14:textId="1BDE4B96" w:rsidR="00786E54" w:rsidRPr="00F53AAF" w:rsidRDefault="00786E54" w:rsidP="00786E54">
      <w:pPr>
        <w:spacing w:line="240" w:lineRule="auto"/>
      </w:pPr>
      <w:r w:rsidRPr="00F53AAF">
        <w:t xml:space="preserve">CSI criteria and program information for COEs and LEAs are located at </w:t>
      </w:r>
      <w:hyperlink r:id="rId13" w:tooltip="Comprehensive Support and Improvement criteria for local educational agencies and county offices of education">
        <w:r w:rsidRPr="00F53AAF">
          <w:rPr>
            <w:rStyle w:val="Hyperlink"/>
          </w:rPr>
          <w:t>https://www.cde.ca.gov/sp/sw/t1/csi.asp</w:t>
        </w:r>
      </w:hyperlink>
      <w:r w:rsidRPr="00F53AAF">
        <w:t>.</w:t>
      </w:r>
    </w:p>
    <w:p w14:paraId="3F9186CB" w14:textId="240E7CEE" w:rsidR="00786E54" w:rsidRPr="00F53AAF" w:rsidRDefault="00786E54" w:rsidP="00786E54">
      <w:pPr>
        <w:spacing w:line="240" w:lineRule="auto"/>
      </w:pPr>
      <w:r w:rsidRPr="00F53AAF">
        <w:t xml:space="preserve">CSI COE program information for COEs since 2021 is located at </w:t>
      </w:r>
      <w:hyperlink r:id="rId14"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C40F4E">
      <w:pPr>
        <w:pStyle w:val="Heading3"/>
      </w:pPr>
      <w:r w:rsidRPr="00F53AAF">
        <w:t>Allowable Activities and Costs</w:t>
      </w:r>
    </w:p>
    <w:p w14:paraId="5DA40848" w14:textId="02E4AD7B" w:rsidR="00AA08C7" w:rsidRPr="00F53AAF" w:rsidRDefault="0061794E" w:rsidP="00556A0E">
      <w:pPr>
        <w:spacing w:line="240" w:lineRule="auto"/>
      </w:pPr>
      <w:r w:rsidRPr="00F53AAF">
        <w:t xml:space="preserve">Regardless of whether or not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E16D4F" w:rsidRPr="00F53AAF">
        <w:t>2</w:t>
      </w:r>
      <w:r w:rsidR="00FC765D" w:rsidRPr="00F53AAF">
        <w:t xml:space="preserve"> ESSA, Section 1003 funds for CSI must be used by the COE to support LEA development and implementation of the 202</w:t>
      </w:r>
      <w:r w:rsidR="00E16D4F" w:rsidRPr="00F53AAF">
        <w:t>3</w:t>
      </w:r>
      <w:r w:rsidR="00FC765D" w:rsidRPr="00F53AAF">
        <w:t>–2</w:t>
      </w:r>
      <w:r w:rsidR="00E16D4F" w:rsidRPr="00F53AAF">
        <w:t>4</w:t>
      </w:r>
      <w:r w:rsidR="00FC765D" w:rsidRPr="00F53AAF">
        <w:t xml:space="preserve"> CSI plans.</w:t>
      </w:r>
    </w:p>
    <w:p w14:paraId="3C7BE387" w14:textId="7807A002" w:rsidR="00AA08C7" w:rsidRPr="00F53AAF"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be </w:t>
      </w:r>
      <w:r w:rsidRPr="00F53AAF">
        <w:t xml:space="preserve">coordinated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237FF632" w14:textId="3672A1CD" w:rsidR="001F6D49" w:rsidRPr="00F53AAF" w:rsidRDefault="3F5A3482" w:rsidP="00556A0E">
      <w:pPr>
        <w:spacing w:line="240" w:lineRule="auto"/>
        <w:rPr>
          <w:strike/>
          <w:color w:val="auto"/>
        </w:rPr>
      </w:pPr>
      <w:r w:rsidRPr="00F53AAF">
        <w:t xml:space="preserve">School planning and LEA assistance for each school that meets the criteria for CSI will be incorporated into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E16D4F" w:rsidRPr="00F53AAF">
        <w:rPr>
          <w:color w:val="auto"/>
        </w:rPr>
        <w:t>2</w:t>
      </w:r>
      <w:r w:rsidR="6BC7A6EB" w:rsidRPr="00F53AAF">
        <w:rPr>
          <w:color w:val="auto"/>
        </w:rPr>
        <w:t xml:space="preserve"> ESSA, Section 1003 funds to </w:t>
      </w:r>
      <w:r w:rsidR="36D63B2C" w:rsidRPr="00F53AAF">
        <w:rPr>
          <w:color w:val="auto"/>
        </w:rPr>
        <w:t xml:space="preserve">provide </w:t>
      </w:r>
      <w:r w:rsidR="002A33F2" w:rsidRPr="00F53AAF">
        <w:rPr>
          <w:color w:val="auto"/>
        </w:rPr>
        <w:t xml:space="preserve">CSI plan development and </w:t>
      </w:r>
      <w:r w:rsidR="002A33F2" w:rsidRPr="00F53AAF">
        <w:rPr>
          <w:color w:val="auto"/>
        </w:rPr>
        <w:lastRenderedPageBreak/>
        <w:t xml:space="preserve">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Evidence level and descriptions of each level."/>
      </w:tblPr>
      <w:tblGrid>
        <w:gridCol w:w="3536"/>
        <w:gridCol w:w="5540"/>
      </w:tblGrid>
      <w:tr w:rsidR="00773DCD" w:rsidRPr="00F53AAF"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F53AAF" w:rsidRDefault="00773DCD" w:rsidP="00556A0E">
            <w:pPr>
              <w:pStyle w:val="Heading1"/>
              <w:spacing w:after="0"/>
              <w:rPr>
                <w:sz w:val="24"/>
                <w:szCs w:val="24"/>
              </w:rPr>
            </w:pPr>
            <w:r w:rsidRPr="00F53AAF">
              <w:rPr>
                <w:sz w:val="24"/>
                <w:szCs w:val="24"/>
              </w:rPr>
              <w:t>Evidence Level</w:t>
            </w:r>
          </w:p>
        </w:tc>
        <w:tc>
          <w:tcPr>
            <w:tcW w:w="3052" w:type="pct"/>
            <w:shd w:val="clear" w:color="auto" w:fill="D0CECE" w:themeFill="background2" w:themeFillShade="E6"/>
            <w:vAlign w:val="center"/>
          </w:tcPr>
          <w:p w14:paraId="2525C0B4" w14:textId="77777777" w:rsidR="00773DCD" w:rsidRPr="00F53AAF" w:rsidRDefault="00773DCD" w:rsidP="00556A0E">
            <w:pPr>
              <w:pStyle w:val="Heading1"/>
              <w:spacing w:after="0"/>
              <w:rPr>
                <w:sz w:val="24"/>
                <w:szCs w:val="24"/>
              </w:rPr>
            </w:pPr>
            <w:r w:rsidRPr="00F53AAF">
              <w:rPr>
                <w:sz w:val="24"/>
                <w:szCs w:val="24"/>
              </w:rPr>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7C25F06D"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5"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5F5A9C49"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635D44" w:rsidRPr="00F53AAF">
        <w:rPr>
          <w:rFonts w:eastAsia="Times New Roman"/>
          <w:color w:val="auto"/>
          <w:szCs w:val="24"/>
          <w:lang w:val="en"/>
        </w:rPr>
        <w:t>California's system of s</w:t>
      </w:r>
      <w:r w:rsidR="0001032F" w:rsidRPr="00F53AAF">
        <w:rPr>
          <w:rFonts w:eastAsia="Times New Roman"/>
          <w:color w:val="auto"/>
          <w:szCs w:val="24"/>
          <w:lang w:val="en"/>
        </w:rPr>
        <w:t>upport</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6"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E16D4F" w:rsidRPr="00F53AAF">
        <w:rPr>
          <w:rFonts w:eastAsia="Times New Roman"/>
          <w:szCs w:val="24"/>
          <w:lang w:val="en"/>
        </w:rPr>
        <w:t>2</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121C13B5"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 </w:t>
      </w:r>
      <w:r w:rsidR="002375E3" w:rsidRPr="00F53AAF">
        <w:rPr>
          <w:rFonts w:eastAsia="Times New Roman"/>
          <w:szCs w:val="24"/>
          <w:lang w:val="en"/>
        </w:rPr>
        <w:t>e</w:t>
      </w:r>
      <w:r w:rsidR="002375E3" w:rsidRPr="00F53AAF">
        <w:rPr>
          <w:color w:val="000000" w:themeColor="text1"/>
          <w:szCs w:val="24"/>
        </w:rPr>
        <w:t>fforts:</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lastRenderedPageBreak/>
        <w:t>Reviewing/identifying and addressing, through implementation of the CSI plan, resource inequities, which may include a review of LEA- and school-level budgeting</w:t>
      </w:r>
    </w:p>
    <w:p w14:paraId="4AA78ADF" w14:textId="672EB121" w:rsidR="00832830" w:rsidRPr="00F53AAF" w:rsidRDefault="002A33F2" w:rsidP="002375E3">
      <w:pPr>
        <w:shd w:val="clear" w:color="auto" w:fill="FFFFFF"/>
        <w:spacing w:before="100" w:beforeAutospacing="1" w:line="240" w:lineRule="auto"/>
      </w:pPr>
      <w:r w:rsidRPr="00F53AAF">
        <w:t>CSI p</w:t>
      </w:r>
      <w:r w:rsidR="00832830" w:rsidRPr="00F53AAF">
        <w:t xml:space="preserve">lan instructions for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832830" w:rsidRPr="00F53AAF">
        <w:t xml:space="preserve">LCAP and SPSA are located at </w:t>
      </w:r>
      <w:hyperlink r:id="rId17" w:tooltip="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27A287C0"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at </w:t>
      </w:r>
      <w:hyperlink r:id="rId18" w:tooltip="California Department of Education Comprehensive Support and Improvement Program information for local educational agencies and county offices of education" w:history="1">
        <w:r w:rsidRPr="00F53AAF">
          <w:rPr>
            <w:color w:val="0563C1" w:themeColor="hyperlink"/>
            <w:u w:val="single"/>
          </w:rPr>
          <w:t>https://www.cde.ca.gov/sp/sw/t1/csi.asp</w:t>
        </w:r>
      </w:hyperlink>
      <w:r w:rsidRPr="00F53AAF">
        <w:rPr>
          <w:color w:val="auto"/>
        </w:rPr>
        <w:t>.</w:t>
      </w:r>
    </w:p>
    <w:p w14:paraId="711604A5" w14:textId="12738E64" w:rsidR="00CD1502" w:rsidRPr="00144141" w:rsidRDefault="00CD1502" w:rsidP="00556A0E">
      <w:pPr>
        <w:spacing w:line="240" w:lineRule="auto"/>
        <w:rPr>
          <w:color w:val="0563C1" w:themeColor="hyperlink"/>
          <w:u w:val="single"/>
        </w:rPr>
      </w:pPr>
      <w:r w:rsidRPr="00F53AAF">
        <w:t xml:space="preserve">CSI COE program requirements for COEs since 2021 are located at </w:t>
      </w:r>
      <w:hyperlink r:id="rId19" w:tooltip="Comprehensive Support and Improvement program information for county offices of education since 2021" w:history="1">
        <w:r w:rsidR="00584A0B" w:rsidRPr="00144141">
          <w:rPr>
            <w:color w:val="0563C1" w:themeColor="hyperlink"/>
            <w:u w:val="single"/>
          </w:rPr>
          <w:t>https://www.cde.ca.gov/sp/sw/t1/csicoeproginformation21.asp</w:t>
        </w:r>
      </w:hyperlink>
      <w:r w:rsidRPr="00144141">
        <w:rPr>
          <w:color w:val="0563C1" w:themeColor="hyperlink"/>
          <w:u w:val="single"/>
        </w:rPr>
        <w:t xml:space="preserve">. </w:t>
      </w:r>
    </w:p>
    <w:p w14:paraId="142FBB60" w14:textId="629A0C91" w:rsidR="003B03F1" w:rsidRPr="00F53AAF" w:rsidRDefault="002A4CA4" w:rsidP="00C40F4E">
      <w:pPr>
        <w:pStyle w:val="Heading3"/>
      </w:pPr>
      <w:r w:rsidRPr="00F53AAF">
        <w:t>Dis</w:t>
      </w:r>
      <w:r w:rsidR="003B03F1" w:rsidRPr="00F53AAF">
        <w:t>allowable Activities and Costs</w:t>
      </w:r>
    </w:p>
    <w:p w14:paraId="2CCFACEA" w14:textId="3253B7C4" w:rsidR="0036306F" w:rsidRPr="00F53AAF" w:rsidRDefault="4B1BA372" w:rsidP="00556A0E">
      <w:pPr>
        <w:spacing w:before="240" w:line="240" w:lineRule="auto"/>
        <w:ind w:left="0" w:firstLine="0"/>
      </w:pPr>
      <w:r w:rsidRPr="00F53AAF">
        <w:t xml:space="preserve">The use of federal funds, including </w:t>
      </w:r>
      <w:r w:rsidR="00A16585" w:rsidRPr="00F53AAF">
        <w:t>FY 202</w:t>
      </w:r>
      <w:r w:rsidR="00E16D4F" w:rsidRPr="00F53AAF">
        <w:t>2</w:t>
      </w:r>
      <w:r w:rsidR="0B7A3C39" w:rsidRPr="00F53AAF">
        <w:t xml:space="preserve"> </w:t>
      </w:r>
      <w:r w:rsidRPr="00F53AAF">
        <w:t xml:space="preserve">ESSA, Section 1003 funds must be consistent with the Office of Management and Budget’s (OMB) Uniform Administrative Requirements, Cost Principles, and Audit Requirements for Federal Awards. OMB information is located at </w:t>
      </w:r>
      <w:hyperlink r:id="rId20" w:tooltip="Office of Management and Budget's guidance">
        <w:r w:rsidR="418267E1" w:rsidRPr="00F53AAF">
          <w:rPr>
            <w:rStyle w:val="Hyperlink"/>
          </w:rPr>
          <w:t>https://www.grants.gov/web/grants/learn-grants/grant-policies/omb-uniform-guidance-2014.html</w:t>
        </w:r>
      </w:hyperlink>
      <w:r w:rsidR="418267E1" w:rsidRPr="00F53AAF">
        <w:t>.</w:t>
      </w:r>
    </w:p>
    <w:p w14:paraId="49394C24" w14:textId="7E819C1D"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1" w:tooltip="United States Department of Education Federal guidance" w:history="1">
        <w:r w:rsidR="00832830" w:rsidRPr="00F53AAF">
          <w:rPr>
            <w:rStyle w:val="Hyperlink"/>
          </w:rPr>
          <w:t>https://go.usa.gov/xdcPV</w:t>
        </w:r>
      </w:hyperlink>
      <w:r w:rsidR="00BF7532" w:rsidRPr="00F53AAF">
        <w:t>.</w:t>
      </w:r>
    </w:p>
    <w:p w14:paraId="2AC69392" w14:textId="7C9A17C8" w:rsidR="009063A5" w:rsidRPr="00F53AAF" w:rsidRDefault="009063A5" w:rsidP="00556A0E">
      <w:pPr>
        <w:spacing w:line="240" w:lineRule="auto"/>
      </w:pPr>
      <w:r w:rsidRPr="00F53AAF">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F53AAF">
        <w:t>202</w:t>
      </w:r>
      <w:r w:rsidR="00E16D4F" w:rsidRPr="00F53AAF">
        <w:t>2</w:t>
      </w:r>
      <w:r w:rsidRPr="00F53AAF">
        <w:t>‒</w:t>
      </w:r>
      <w:r w:rsidR="00A16585" w:rsidRPr="00F53AAF">
        <w:t>2</w:t>
      </w:r>
      <w:r w:rsidR="00E16D4F" w:rsidRPr="00F53AAF">
        <w:t>3</w:t>
      </w:r>
      <w:r w:rsidRPr="00F53AAF">
        <w:t xml:space="preserve"> ESSA CSI </w:t>
      </w:r>
      <w:r w:rsidR="00761BD4" w:rsidRPr="00F53AAF">
        <w:t xml:space="preserve">COE </w:t>
      </w:r>
      <w:r w:rsidR="002555E8" w:rsidRPr="00F53AAF">
        <w:t xml:space="preserve">Plan Development and Implementation Support </w:t>
      </w:r>
      <w:r w:rsidRPr="00F53AAF">
        <w:t>Application for Funding.</w:t>
      </w:r>
    </w:p>
    <w:p w14:paraId="26A275A9" w14:textId="49CAD5BC" w:rsidR="00B25E6A" w:rsidRPr="00F53AAF" w:rsidRDefault="00461015" w:rsidP="00C40F4E">
      <w:pPr>
        <w:pStyle w:val="Heading3"/>
      </w:pPr>
      <w:r w:rsidRPr="00F53AAF">
        <w:t>Subg</w:t>
      </w:r>
      <w:r w:rsidR="45DADCB4" w:rsidRPr="00F53AAF">
        <w:t xml:space="preserve">rant </w:t>
      </w:r>
      <w:r w:rsidR="3C448324" w:rsidRPr="00F53AAF">
        <w:t>Reporting Requirements</w:t>
      </w:r>
    </w:p>
    <w:p w14:paraId="6F338CAB" w14:textId="0B8B4528" w:rsidR="00C15269" w:rsidRPr="00F53AAF" w:rsidRDefault="00C15269" w:rsidP="00556A0E">
      <w:pPr>
        <w:spacing w:line="240" w:lineRule="auto"/>
        <w:ind w:left="0" w:firstLine="0"/>
      </w:pPr>
      <w:r w:rsidRPr="00F53AAF">
        <w:t xml:space="preserve">Actual expenditures for each performance period within the </w:t>
      </w:r>
      <w:r w:rsidR="00B63702" w:rsidRPr="00F53AAF">
        <w:t>sub</w:t>
      </w:r>
      <w:r w:rsidRPr="00F53AAF">
        <w:t>grant period shall be reported to the CDE as part of regular grant management and administration and monitoring. The table below details reporting information and timelines</w:t>
      </w:r>
      <w:r w:rsidR="00315E9A" w:rsidRPr="00F53AAF">
        <w:t xml:space="preserve"> for FY 202</w:t>
      </w:r>
      <w:r w:rsidR="00E16D4F" w:rsidRPr="00F53AAF">
        <w:t>2</w:t>
      </w:r>
      <w:r w:rsidRPr="00F53AAF">
        <w:t xml:space="preserve"> ESSA, Section 1003 funds</w:t>
      </w:r>
      <w:r w:rsidR="00CB5321" w:rsidRPr="00F53AAF">
        <w:t xml:space="preserve"> for </w:t>
      </w:r>
      <w:r w:rsidR="002F3FE5" w:rsidRPr="00F53AAF">
        <w:rPr>
          <w:color w:val="auto"/>
        </w:rPr>
        <w:t>the purposes of supporting development and implementation of</w:t>
      </w:r>
      <w:r w:rsidR="002F3FE5" w:rsidRPr="00F53AAF">
        <w:rPr>
          <w:color w:val="auto"/>
          <w:lang w:val="en"/>
        </w:rPr>
        <w:t xml:space="preserve"> </w:t>
      </w:r>
      <w:r w:rsidR="00F13CC0" w:rsidRPr="00F53AAF">
        <w:rPr>
          <w:color w:val="auto"/>
          <w:lang w:val="en"/>
        </w:rPr>
        <w:t>202</w:t>
      </w:r>
      <w:r w:rsidR="00E16D4F" w:rsidRPr="00F53AAF">
        <w:rPr>
          <w:color w:val="auto"/>
          <w:lang w:val="en"/>
        </w:rPr>
        <w:t>3</w:t>
      </w:r>
      <w:r w:rsidR="00F13CC0" w:rsidRPr="00F53AAF">
        <w:rPr>
          <w:color w:val="auto"/>
          <w:lang w:val="en"/>
        </w:rPr>
        <w:t>–2</w:t>
      </w:r>
      <w:r w:rsidR="00E16D4F" w:rsidRPr="00F53AAF">
        <w:rPr>
          <w:color w:val="auto"/>
          <w:lang w:val="en"/>
        </w:rPr>
        <w:t>4</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is table contains the reporting requirements and due dates for the 2022-23 Every Student Succeeds Act Comprehensive Support and Improvement County Office of Education Plan Development and Implementation Support subgrant."/>
      </w:tblPr>
      <w:tblGrid>
        <w:gridCol w:w="2071"/>
        <w:gridCol w:w="3326"/>
        <w:gridCol w:w="2700"/>
        <w:gridCol w:w="3015"/>
      </w:tblGrid>
      <w:tr w:rsidR="00C15269" w:rsidRPr="00F53AAF" w14:paraId="1230C203" w14:textId="77777777" w:rsidTr="001D6AEF">
        <w:trPr>
          <w:cantSplit/>
          <w:tblHeader/>
        </w:trPr>
        <w:tc>
          <w:tcPr>
            <w:tcW w:w="2071" w:type="dxa"/>
            <w:tcBorders>
              <w:bottom w:val="single" w:sz="4" w:space="0" w:color="auto"/>
            </w:tcBorders>
            <w:shd w:val="clear" w:color="auto" w:fill="9CC2E5" w:themeFill="accent1" w:themeFillTint="99"/>
            <w:vAlign w:val="center"/>
          </w:tcPr>
          <w:p w14:paraId="60402DD1" w14:textId="77777777" w:rsidR="00C15269" w:rsidRPr="00F53AAF" w:rsidRDefault="00C15269" w:rsidP="00556A0E">
            <w:pPr>
              <w:pStyle w:val="Heading1"/>
              <w:spacing w:after="0"/>
              <w:rPr>
                <w:b w:val="0"/>
                <w:szCs w:val="24"/>
              </w:rPr>
            </w:pPr>
            <w:r w:rsidRPr="00F53AAF">
              <w:rPr>
                <w:sz w:val="24"/>
                <w:szCs w:val="24"/>
              </w:rPr>
              <w:t>Report Name</w:t>
            </w:r>
          </w:p>
        </w:tc>
        <w:tc>
          <w:tcPr>
            <w:tcW w:w="3326" w:type="dxa"/>
            <w:tcBorders>
              <w:bottom w:val="single" w:sz="4" w:space="0" w:color="auto"/>
            </w:tcBorders>
            <w:shd w:val="clear" w:color="auto" w:fill="9CC2E5" w:themeFill="accent1" w:themeFillTint="99"/>
            <w:vAlign w:val="center"/>
          </w:tcPr>
          <w:p w14:paraId="192A843E" w14:textId="77777777" w:rsidR="00C15269" w:rsidRPr="00F53AAF" w:rsidRDefault="00C15269" w:rsidP="00556A0E">
            <w:pPr>
              <w:pStyle w:val="Heading1"/>
              <w:spacing w:after="0"/>
              <w:rPr>
                <w:b w:val="0"/>
                <w:szCs w:val="24"/>
              </w:rPr>
            </w:pPr>
            <w:r w:rsidRPr="00F53AAF">
              <w:rPr>
                <w:sz w:val="24"/>
                <w:szCs w:val="24"/>
              </w:rPr>
              <w:t>Reporting Data</w:t>
            </w:r>
          </w:p>
        </w:tc>
        <w:tc>
          <w:tcPr>
            <w:tcW w:w="2700" w:type="dxa"/>
            <w:tcBorders>
              <w:bottom w:val="single" w:sz="4" w:space="0" w:color="auto"/>
            </w:tcBorders>
            <w:shd w:val="clear" w:color="auto" w:fill="9CC2E5" w:themeFill="accent1" w:themeFillTint="99"/>
            <w:vAlign w:val="center"/>
          </w:tcPr>
          <w:p w14:paraId="0F2005C9" w14:textId="77777777" w:rsidR="00C15269" w:rsidRPr="00F53AAF" w:rsidRDefault="00C15269" w:rsidP="00556A0E">
            <w:pPr>
              <w:pStyle w:val="Heading1"/>
              <w:spacing w:after="0"/>
              <w:rPr>
                <w:b w:val="0"/>
                <w:szCs w:val="24"/>
              </w:rPr>
            </w:pPr>
            <w:r w:rsidRPr="00F53AAF">
              <w:rPr>
                <w:sz w:val="24"/>
                <w:szCs w:val="24"/>
              </w:rPr>
              <w:t>Performance Period</w:t>
            </w:r>
          </w:p>
        </w:tc>
        <w:tc>
          <w:tcPr>
            <w:tcW w:w="3015" w:type="dxa"/>
            <w:tcBorders>
              <w:bottom w:val="single" w:sz="4" w:space="0" w:color="auto"/>
            </w:tcBorders>
            <w:shd w:val="clear" w:color="auto" w:fill="9CC2E5" w:themeFill="accent1" w:themeFillTint="99"/>
            <w:vAlign w:val="center"/>
          </w:tcPr>
          <w:p w14:paraId="5A8A9987" w14:textId="77777777" w:rsidR="00C15269" w:rsidRPr="00F53AAF" w:rsidRDefault="00C15269" w:rsidP="00556A0E">
            <w:pPr>
              <w:pStyle w:val="Heading1"/>
              <w:spacing w:after="0"/>
              <w:rPr>
                <w:b w:val="0"/>
                <w:szCs w:val="24"/>
              </w:rPr>
            </w:pPr>
            <w:r w:rsidRPr="00F53AAF">
              <w:rPr>
                <w:sz w:val="24"/>
                <w:szCs w:val="24"/>
              </w:rPr>
              <w:t>Reporting Due Date</w:t>
            </w:r>
          </w:p>
        </w:tc>
      </w:tr>
      <w:tr w:rsidR="00C15269" w:rsidRPr="00F53AAF" w14:paraId="2A7100FF" w14:textId="77777777" w:rsidTr="00556A0E">
        <w:trPr>
          <w:cantSplit/>
        </w:trPr>
        <w:tc>
          <w:tcPr>
            <w:tcW w:w="2071" w:type="dxa"/>
            <w:shd w:val="clear" w:color="auto" w:fill="auto"/>
          </w:tcPr>
          <w:p w14:paraId="738FAB21" w14:textId="77777777" w:rsidR="00C15269" w:rsidRPr="00F53AAF" w:rsidRDefault="00C15269" w:rsidP="00556A0E">
            <w:pPr>
              <w:spacing w:after="0" w:line="240" w:lineRule="auto"/>
              <w:ind w:left="0" w:firstLine="0"/>
            </w:pPr>
            <w:r w:rsidRPr="00F53AAF">
              <w:t>Report 1</w:t>
            </w:r>
          </w:p>
        </w:tc>
        <w:tc>
          <w:tcPr>
            <w:tcW w:w="3326" w:type="dxa"/>
            <w:shd w:val="clear" w:color="auto" w:fill="auto"/>
          </w:tcPr>
          <w:p w14:paraId="69A4FA1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791BFE60"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41FAB2E5" w14:textId="4EBB8E6A" w:rsidR="00C15269" w:rsidRPr="00F53AAF" w:rsidRDefault="00C6613B" w:rsidP="00556A0E">
            <w:pPr>
              <w:spacing w:after="0" w:line="240" w:lineRule="auto"/>
              <w:ind w:left="0" w:firstLine="0"/>
            </w:pPr>
            <w:r w:rsidRPr="00F53AAF">
              <w:t>March 1</w:t>
            </w:r>
            <w:r w:rsidR="00306858" w:rsidRPr="00F53AAF">
              <w:t>3</w:t>
            </w:r>
            <w:r w:rsidR="00C15269" w:rsidRPr="00F53AAF">
              <w:t>,</w:t>
            </w:r>
            <w:r w:rsidR="00D32731" w:rsidRPr="00F53AAF">
              <w:t xml:space="preserve"> 202</w:t>
            </w:r>
            <w:r w:rsidR="00306858" w:rsidRPr="00F53AAF">
              <w:t>3</w:t>
            </w:r>
            <w:r w:rsidR="00C15269" w:rsidRPr="00F53AAF">
              <w:t>, to June 30, 202</w:t>
            </w:r>
            <w:r w:rsidR="00306858" w:rsidRPr="00F53AAF">
              <w:t>3</w:t>
            </w:r>
          </w:p>
        </w:tc>
        <w:tc>
          <w:tcPr>
            <w:tcW w:w="3015" w:type="dxa"/>
            <w:shd w:val="clear" w:color="auto" w:fill="auto"/>
          </w:tcPr>
          <w:p w14:paraId="49ADC525" w14:textId="7D68FEE6" w:rsidR="00C15269" w:rsidRPr="00F53AAF" w:rsidRDefault="00C15269" w:rsidP="00556A0E">
            <w:pPr>
              <w:spacing w:after="0" w:line="240" w:lineRule="auto"/>
              <w:ind w:left="0" w:firstLine="0"/>
            </w:pPr>
            <w:r w:rsidRPr="00F53AAF">
              <w:t>July 15, 202</w:t>
            </w:r>
            <w:r w:rsidR="00306858" w:rsidRPr="00F53AAF">
              <w:t xml:space="preserve">3 </w:t>
            </w:r>
            <w:r w:rsidRPr="00F53AAF">
              <w:t>(BR)</w:t>
            </w:r>
            <w:r w:rsidRPr="00F53AAF">
              <w:br/>
              <w:t>July 31, 202</w:t>
            </w:r>
            <w:r w:rsidR="00306858" w:rsidRPr="00F53AAF">
              <w:t xml:space="preserve">3 </w:t>
            </w:r>
            <w:r w:rsidRPr="00F53AAF">
              <w:t>(E)</w:t>
            </w:r>
          </w:p>
        </w:tc>
      </w:tr>
      <w:tr w:rsidR="00C15269" w:rsidRPr="00F53AAF" w14:paraId="2CF4EB5E" w14:textId="77777777" w:rsidTr="00556A0E">
        <w:trPr>
          <w:cantSplit/>
        </w:trPr>
        <w:tc>
          <w:tcPr>
            <w:tcW w:w="2071" w:type="dxa"/>
            <w:shd w:val="clear" w:color="auto" w:fill="auto"/>
          </w:tcPr>
          <w:p w14:paraId="4C400756" w14:textId="77777777" w:rsidR="00C15269" w:rsidRPr="00F53AAF" w:rsidRDefault="00C15269" w:rsidP="00556A0E">
            <w:pPr>
              <w:spacing w:after="0" w:line="240" w:lineRule="auto"/>
              <w:ind w:left="0" w:firstLine="0"/>
            </w:pPr>
            <w:r w:rsidRPr="00F53AAF">
              <w:t>Report 2</w:t>
            </w:r>
          </w:p>
        </w:tc>
        <w:tc>
          <w:tcPr>
            <w:tcW w:w="3326" w:type="dxa"/>
            <w:shd w:val="clear" w:color="auto" w:fill="auto"/>
          </w:tcPr>
          <w:p w14:paraId="4F6639C5"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1FC3180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A7CA540" w14:textId="57D8C386" w:rsidR="00C15269" w:rsidRPr="00F53AAF" w:rsidRDefault="00C15269" w:rsidP="00556A0E">
            <w:pPr>
              <w:spacing w:after="0" w:line="240" w:lineRule="auto"/>
              <w:ind w:left="0" w:firstLine="0"/>
            </w:pPr>
            <w:r w:rsidRPr="00F53AAF">
              <w:t>July 1, 202</w:t>
            </w:r>
            <w:r w:rsidR="00306858" w:rsidRPr="00F53AAF">
              <w:t>3</w:t>
            </w:r>
            <w:r w:rsidRPr="00F53AAF">
              <w:t>, to September 30, 202</w:t>
            </w:r>
            <w:r w:rsidR="00306858" w:rsidRPr="00F53AAF">
              <w:t>3</w:t>
            </w:r>
          </w:p>
        </w:tc>
        <w:tc>
          <w:tcPr>
            <w:tcW w:w="3015" w:type="dxa"/>
            <w:shd w:val="clear" w:color="auto" w:fill="auto"/>
          </w:tcPr>
          <w:p w14:paraId="3ADC3548" w14:textId="68309291" w:rsidR="00C15269" w:rsidRPr="00F53AAF" w:rsidRDefault="00C15269" w:rsidP="00556A0E">
            <w:pPr>
              <w:spacing w:after="0" w:line="240" w:lineRule="auto"/>
              <w:ind w:left="0" w:firstLine="0"/>
            </w:pPr>
            <w:r w:rsidRPr="00F53AAF">
              <w:t>October 15, 202</w:t>
            </w:r>
            <w:r w:rsidR="00306858" w:rsidRPr="00F53AAF">
              <w:t>3</w:t>
            </w:r>
            <w:r w:rsidRPr="00F53AAF">
              <w:t xml:space="preserve"> (BR)</w:t>
            </w:r>
            <w:r w:rsidRPr="00F53AAF">
              <w:br/>
              <w:t>October 31, 202</w:t>
            </w:r>
            <w:r w:rsidR="00306858" w:rsidRPr="00F53AAF">
              <w:t>3</w:t>
            </w:r>
            <w:r w:rsidRPr="00F53AAF">
              <w:t xml:space="preserve"> (E) </w:t>
            </w:r>
          </w:p>
        </w:tc>
      </w:tr>
      <w:tr w:rsidR="00C15269" w:rsidRPr="00F53AAF" w14:paraId="142B6248" w14:textId="77777777" w:rsidTr="00556A0E">
        <w:trPr>
          <w:cantSplit/>
        </w:trPr>
        <w:tc>
          <w:tcPr>
            <w:tcW w:w="207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Report 3</w:t>
            </w:r>
          </w:p>
        </w:tc>
        <w:tc>
          <w:tcPr>
            <w:tcW w:w="3326" w:type="dxa"/>
            <w:shd w:val="clear" w:color="auto" w:fill="auto"/>
          </w:tcPr>
          <w:p w14:paraId="61CEC4CB"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54608DD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72D5E40" w14:textId="29173647" w:rsidR="00C15269" w:rsidRPr="00F53AAF" w:rsidRDefault="00C15269" w:rsidP="00556A0E">
            <w:pPr>
              <w:spacing w:after="0" w:line="240" w:lineRule="auto"/>
              <w:ind w:left="0" w:firstLine="0"/>
            </w:pPr>
            <w:r w:rsidRPr="00F53AAF">
              <w:t>October 1, 202</w:t>
            </w:r>
            <w:r w:rsidR="00306858" w:rsidRPr="00F53AAF">
              <w:t>3</w:t>
            </w:r>
            <w:r w:rsidRPr="00F53AAF">
              <w:t>, to January 31</w:t>
            </w:r>
            <w:r w:rsidRPr="00F53AAF">
              <w:rPr>
                <w:color w:val="auto"/>
              </w:rPr>
              <w:t xml:space="preserve">, </w:t>
            </w:r>
            <w:r w:rsidRPr="00F53AAF">
              <w:t>202</w:t>
            </w:r>
            <w:r w:rsidR="00306858" w:rsidRPr="00F53AAF">
              <w:t>4</w:t>
            </w:r>
          </w:p>
        </w:tc>
        <w:tc>
          <w:tcPr>
            <w:tcW w:w="3015" w:type="dxa"/>
            <w:shd w:val="clear" w:color="auto" w:fill="auto"/>
          </w:tcPr>
          <w:p w14:paraId="42857020" w14:textId="38A4122B" w:rsidR="00C15269" w:rsidRPr="00F53AAF" w:rsidRDefault="00C15269" w:rsidP="00556A0E">
            <w:pPr>
              <w:spacing w:after="0" w:line="240" w:lineRule="auto"/>
              <w:ind w:left="0" w:firstLine="0"/>
            </w:pPr>
            <w:r w:rsidRPr="00F53AAF">
              <w:t>February 15, 202</w:t>
            </w:r>
            <w:r w:rsidR="00306858" w:rsidRPr="00F53AAF">
              <w:t>4</w:t>
            </w:r>
            <w:r w:rsidRPr="00F53AAF">
              <w:t xml:space="preserve"> (BR)</w:t>
            </w:r>
            <w:r w:rsidRPr="00F53AAF">
              <w:br/>
              <w:t>February 28, 202</w:t>
            </w:r>
            <w:r w:rsidR="00306858" w:rsidRPr="00F53AAF">
              <w:t>4</w:t>
            </w:r>
            <w:r w:rsidRPr="00F53AAF">
              <w:t xml:space="preserve"> (E)</w:t>
            </w:r>
          </w:p>
        </w:tc>
      </w:tr>
      <w:tr w:rsidR="00C15269" w:rsidRPr="00F53AAF" w14:paraId="4B2E6B47" w14:textId="77777777" w:rsidTr="00556A0E">
        <w:trPr>
          <w:cantSplit/>
        </w:trPr>
        <w:tc>
          <w:tcPr>
            <w:tcW w:w="2071" w:type="dxa"/>
            <w:shd w:val="clear" w:color="auto" w:fill="auto"/>
          </w:tcPr>
          <w:p w14:paraId="5F6611C9" w14:textId="77777777" w:rsidR="00C15269" w:rsidRPr="00F53AAF" w:rsidRDefault="00C15269" w:rsidP="00556A0E">
            <w:pPr>
              <w:spacing w:after="0" w:line="240" w:lineRule="auto"/>
              <w:ind w:left="0" w:firstLine="0"/>
            </w:pPr>
            <w:r w:rsidRPr="00F53AAF">
              <w:lastRenderedPageBreak/>
              <w:t>Report 4</w:t>
            </w:r>
          </w:p>
        </w:tc>
        <w:tc>
          <w:tcPr>
            <w:tcW w:w="3326" w:type="dxa"/>
            <w:shd w:val="clear" w:color="auto" w:fill="auto"/>
          </w:tcPr>
          <w:p w14:paraId="69C53D9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4ED97199"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06E7D1F4" w14:textId="54ED7371" w:rsidR="00C15269" w:rsidRPr="00F53AAF" w:rsidRDefault="00C15269" w:rsidP="00556A0E">
            <w:pPr>
              <w:spacing w:after="0" w:line="240" w:lineRule="auto"/>
              <w:ind w:left="0" w:firstLine="0"/>
            </w:pPr>
            <w:r w:rsidRPr="00F53AAF">
              <w:t>February 1, 202</w:t>
            </w:r>
            <w:r w:rsidR="00306858" w:rsidRPr="00F53AAF">
              <w:t>4</w:t>
            </w:r>
            <w:r w:rsidRPr="00F53AAF">
              <w:t>, to June 30, 202</w:t>
            </w:r>
            <w:r w:rsidR="00306858" w:rsidRPr="00F53AAF">
              <w:t>4</w:t>
            </w:r>
          </w:p>
        </w:tc>
        <w:tc>
          <w:tcPr>
            <w:tcW w:w="3015" w:type="dxa"/>
            <w:shd w:val="clear" w:color="auto" w:fill="auto"/>
          </w:tcPr>
          <w:p w14:paraId="066E292E" w14:textId="249085EE" w:rsidR="00C15269" w:rsidRPr="00F53AAF" w:rsidRDefault="00C15269" w:rsidP="00556A0E">
            <w:pPr>
              <w:spacing w:after="0" w:line="240" w:lineRule="auto"/>
              <w:ind w:left="0" w:firstLine="0"/>
            </w:pPr>
            <w:r w:rsidRPr="00F53AAF">
              <w:t>July 15, 202</w:t>
            </w:r>
            <w:r w:rsidR="00306858" w:rsidRPr="00F53AAF">
              <w:t>4</w:t>
            </w:r>
            <w:r w:rsidRPr="00F53AAF">
              <w:t xml:space="preserve"> (BR)</w:t>
            </w:r>
            <w:r w:rsidRPr="00F53AAF">
              <w:br/>
              <w:t>July 31, 202</w:t>
            </w:r>
            <w:r w:rsidR="00306858" w:rsidRPr="00F53AAF">
              <w:t>4</w:t>
            </w:r>
            <w:r w:rsidRPr="00F53AAF">
              <w:t xml:space="preserve"> (E)</w:t>
            </w:r>
          </w:p>
        </w:tc>
      </w:tr>
      <w:tr w:rsidR="00C15269" w:rsidRPr="00F53AAF" w14:paraId="11BFD1BA" w14:textId="77777777" w:rsidTr="00556A0E">
        <w:trPr>
          <w:cantSplit/>
        </w:trPr>
        <w:tc>
          <w:tcPr>
            <w:tcW w:w="2071" w:type="dxa"/>
            <w:shd w:val="clear" w:color="auto" w:fill="auto"/>
          </w:tcPr>
          <w:p w14:paraId="4ED66B05" w14:textId="69FE7D60" w:rsidR="00C15269" w:rsidRPr="00F53AAF" w:rsidRDefault="00C15269" w:rsidP="00556A0E">
            <w:pPr>
              <w:spacing w:after="0" w:line="240" w:lineRule="auto"/>
              <w:ind w:left="0" w:firstLine="0"/>
            </w:pPr>
            <w:bookmarkStart w:id="1" w:name="_Hlk112747578"/>
            <w:r w:rsidRPr="00F53AAF">
              <w:t>Final Report and</w:t>
            </w:r>
            <w:r w:rsidRPr="00F53AAF">
              <w:rPr>
                <w:strike/>
              </w:rPr>
              <w:t xml:space="preserve"> </w:t>
            </w:r>
            <w:r w:rsidR="002375E3" w:rsidRPr="00F53AAF">
              <w:t>Subg</w:t>
            </w:r>
            <w:r w:rsidRPr="00F53AAF">
              <w:t>rant Evaluation</w:t>
            </w:r>
          </w:p>
        </w:tc>
        <w:tc>
          <w:tcPr>
            <w:tcW w:w="3326" w:type="dxa"/>
            <w:shd w:val="clear" w:color="auto" w:fill="auto"/>
          </w:tcPr>
          <w:p w14:paraId="12D46BB2" w14:textId="77777777" w:rsidR="00C15269" w:rsidRPr="00F53AAF" w:rsidRDefault="00C15269" w:rsidP="00BC57DA">
            <w:pPr>
              <w:numPr>
                <w:ilvl w:val="0"/>
                <w:numId w:val="39"/>
              </w:numPr>
              <w:spacing w:after="0" w:line="240" w:lineRule="auto"/>
              <w:ind w:left="282"/>
            </w:pPr>
            <w:r w:rsidRPr="00F53AAF">
              <w:t>Budget Revisions (BR)</w:t>
            </w:r>
          </w:p>
          <w:p w14:paraId="7A344D13" w14:textId="77777777" w:rsidR="00C15269" w:rsidRPr="00F53AAF" w:rsidRDefault="00C15269" w:rsidP="00BC57DA">
            <w:pPr>
              <w:numPr>
                <w:ilvl w:val="0"/>
                <w:numId w:val="39"/>
              </w:numPr>
              <w:spacing w:after="0" w:line="240" w:lineRule="auto"/>
              <w:ind w:left="282"/>
            </w:pPr>
            <w:r w:rsidRPr="00F53AAF">
              <w:t xml:space="preserve">Expenditures (E) </w:t>
            </w:r>
          </w:p>
          <w:p w14:paraId="1CA08EF4" w14:textId="77777777" w:rsidR="008E3AAA" w:rsidRPr="00F53AAF" w:rsidRDefault="008E3AAA" w:rsidP="00BC57DA">
            <w:pPr>
              <w:numPr>
                <w:ilvl w:val="0"/>
                <w:numId w:val="39"/>
              </w:numPr>
              <w:spacing w:after="0" w:line="240" w:lineRule="auto"/>
              <w:ind w:left="282"/>
            </w:pPr>
            <w:r w:rsidRPr="00F53AAF">
              <w:t>Subg</w:t>
            </w:r>
            <w:r w:rsidR="00C15269" w:rsidRPr="00F53AAF">
              <w:t>rant Performance Report</w:t>
            </w:r>
            <w:r w:rsidR="00911EA5" w:rsidRPr="00F53AAF">
              <w:t xml:space="preserve"> </w:t>
            </w:r>
            <w:r w:rsidRPr="00F53AAF">
              <w:t>(SPR)</w:t>
            </w:r>
          </w:p>
          <w:p w14:paraId="426D11A1" w14:textId="77777777" w:rsidR="008E3AAA" w:rsidRPr="00F53AAF" w:rsidRDefault="008E3AAA" w:rsidP="008E3AAA">
            <w:pPr>
              <w:spacing w:after="0" w:line="240" w:lineRule="auto"/>
              <w:ind w:left="282" w:firstLine="0"/>
            </w:pPr>
          </w:p>
          <w:p w14:paraId="5057F8BF" w14:textId="77777777" w:rsidR="008E3AAA" w:rsidRPr="00F53AAF" w:rsidRDefault="008E3AAA" w:rsidP="008E3AAA">
            <w:pPr>
              <w:spacing w:after="0" w:line="240" w:lineRule="auto"/>
              <w:ind w:left="282" w:firstLine="0"/>
            </w:pPr>
          </w:p>
          <w:p w14:paraId="437DC1B2" w14:textId="6D4A241A" w:rsidR="00C15269" w:rsidRPr="00F53AAF" w:rsidRDefault="00C15269" w:rsidP="008E3AAA">
            <w:pPr>
              <w:spacing w:after="0" w:line="240" w:lineRule="auto"/>
              <w:ind w:left="282" w:firstLine="0"/>
            </w:pPr>
          </w:p>
        </w:tc>
        <w:tc>
          <w:tcPr>
            <w:tcW w:w="2700" w:type="dxa"/>
            <w:shd w:val="clear" w:color="auto" w:fill="auto"/>
          </w:tcPr>
          <w:p w14:paraId="4A7CA3CD" w14:textId="1DE71AD6" w:rsidR="00C15269" w:rsidRPr="00F53AAF" w:rsidRDefault="00C15269" w:rsidP="00556A0E">
            <w:pPr>
              <w:spacing w:after="0" w:line="240" w:lineRule="auto"/>
              <w:ind w:left="0" w:firstLine="0"/>
            </w:pPr>
            <w:r w:rsidRPr="00F53AAF">
              <w:t>July 1, 202</w:t>
            </w:r>
            <w:r w:rsidR="00306858" w:rsidRPr="00F53AAF">
              <w:t>4</w:t>
            </w:r>
            <w:r w:rsidRPr="00F53AAF">
              <w:t>, to September 30, 202</w:t>
            </w:r>
            <w:r w:rsidR="00306858" w:rsidRPr="00F53AAF">
              <w:t>4</w:t>
            </w:r>
          </w:p>
        </w:tc>
        <w:tc>
          <w:tcPr>
            <w:tcW w:w="3015" w:type="dxa"/>
            <w:shd w:val="clear" w:color="auto" w:fill="auto"/>
          </w:tcPr>
          <w:p w14:paraId="5AC59393" w14:textId="77777777" w:rsidR="00C15269" w:rsidRPr="00F53AAF" w:rsidRDefault="00C15269" w:rsidP="00556A0E">
            <w:pPr>
              <w:spacing w:after="0" w:line="240" w:lineRule="auto"/>
              <w:ind w:left="0" w:firstLine="0"/>
            </w:pPr>
            <w:r w:rsidRPr="00F53AAF">
              <w:t>October 15, 202</w:t>
            </w:r>
            <w:r w:rsidR="00306858" w:rsidRPr="00F53AAF">
              <w:t>4</w:t>
            </w:r>
            <w:r w:rsidRPr="00F53AAF">
              <w:t xml:space="preserve"> (BR)</w:t>
            </w:r>
            <w:r w:rsidRPr="00F53AAF">
              <w:br/>
              <w:t>October 31, 202</w:t>
            </w:r>
            <w:r w:rsidR="00306858" w:rsidRPr="00F53AAF">
              <w:t>4</w:t>
            </w:r>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26A4AB19"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994878" w:rsidRPr="00F53AAF">
        <w:rPr>
          <w:rFonts w:eastAsiaTheme="minorHAnsi"/>
          <w:color w:val="auto"/>
          <w:szCs w:val="24"/>
        </w:rPr>
        <w:t xml:space="preserve">15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2"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ere used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be answered upon closeout which can be completed prior to the end of the subgrant. Closeout can occur </w:t>
      </w:r>
      <w:r w:rsidR="0087418B" w:rsidRPr="00F53AAF">
        <w:rPr>
          <w:szCs w:val="24"/>
        </w:rPr>
        <w:t>when all</w:t>
      </w:r>
      <w:r w:rsidR="00B63702" w:rsidRPr="00F53AAF">
        <w:rPr>
          <w:szCs w:val="24"/>
        </w:rPr>
        <w:t xml:space="preserve"> the funds have been expended.</w:t>
      </w:r>
    </w:p>
    <w:bookmarkEnd w:id="1"/>
    <w:p w14:paraId="0AA9A191" w14:textId="5AFBADC5" w:rsidR="008D4A4C" w:rsidRPr="00F53AAF" w:rsidRDefault="00525470" w:rsidP="00556A0E">
      <w:pPr>
        <w:spacing w:before="240" w:line="240" w:lineRule="auto"/>
        <w:ind w:left="0" w:firstLine="0"/>
      </w:pPr>
      <w:r w:rsidRPr="00F53AAF">
        <w:t>If the CDE does not receive the required reports, funding may be delayed or the CDE may bill the COE to recover funds already allocated.</w:t>
      </w:r>
    </w:p>
    <w:p w14:paraId="7F6C7C40" w14:textId="57A896A5" w:rsidR="00B02E0F" w:rsidRPr="00F53AAF" w:rsidRDefault="00FD56FD" w:rsidP="00C40F4E">
      <w:pPr>
        <w:pStyle w:val="Heading3"/>
      </w:pPr>
      <w:r w:rsidRPr="00F53AAF">
        <w:t>Apportionments</w:t>
      </w:r>
    </w:p>
    <w:p w14:paraId="2BF3D0B7" w14:textId="178645AD" w:rsidR="00B572A2" w:rsidRPr="00F53AAF" w:rsidRDefault="00525470" w:rsidP="00556A0E">
      <w:pPr>
        <w:spacing w:line="240" w:lineRule="auto"/>
        <w:ind w:left="0" w:firstLine="0"/>
      </w:pPr>
      <w:r w:rsidRPr="00F53AAF">
        <w:t xml:space="preserve">The first </w:t>
      </w:r>
      <w:r w:rsidR="00403AE9" w:rsidRPr="00F53AAF">
        <w:t>FY 202</w:t>
      </w:r>
      <w:r w:rsidR="00E16D4F" w:rsidRPr="00F53AAF">
        <w:t>2</w:t>
      </w:r>
      <w:r w:rsidRPr="00F53AAF">
        <w:t xml:space="preserve"> ESSA, Section 1003 apportionment is 25 percent of the total COE allocation and</w:t>
      </w:r>
      <w:r w:rsidR="00403AE9" w:rsidRPr="00F53AAF">
        <w:t xml:space="preserve"> is based on an approved 202</w:t>
      </w:r>
      <w:r w:rsidR="00375E46" w:rsidRPr="00F53AAF">
        <w:t>2</w:t>
      </w:r>
      <w:r w:rsidRPr="00F53AAF">
        <w:t>‒</w:t>
      </w:r>
      <w:r w:rsidR="00403AE9" w:rsidRPr="00F53AAF">
        <w:t>2</w:t>
      </w:r>
      <w:r w:rsidR="00375E46" w:rsidRPr="00F53AAF">
        <w:t>3</w:t>
      </w:r>
      <w:r w:rsidRPr="00F53AAF">
        <w:t xml:space="preserve"> ESSA CSI </w:t>
      </w:r>
      <w:r w:rsidR="00761BD4" w:rsidRPr="00F53AAF">
        <w:t xml:space="preserve">COE </w:t>
      </w:r>
      <w:r w:rsidR="00403AE9" w:rsidRPr="00F53AAF">
        <w:t xml:space="preserve">Plan Development and Implementation Support </w:t>
      </w:r>
      <w:r w:rsidRPr="00F53AAF">
        <w:t xml:space="preserve">Application for Funding. Subsequent apportionments for each </w:t>
      </w:r>
      <w:r w:rsidR="001C2900" w:rsidRPr="00F53AAF">
        <w:t>sub</w:t>
      </w:r>
      <w:r w:rsidRPr="00F53AAF">
        <w:t>grant performance period are based on claimed expenditures le</w:t>
      </w:r>
      <w:r w:rsidR="00B572A2" w:rsidRPr="00F53AAF">
        <w:t>ss prior cumulative payments.</w:t>
      </w:r>
    </w:p>
    <w:p w14:paraId="4A9EA361" w14:textId="439ACB28" w:rsidR="00525470" w:rsidRPr="00F53AAF" w:rsidRDefault="00525470" w:rsidP="00556A0E">
      <w:pPr>
        <w:spacing w:line="240" w:lineRule="auto"/>
        <w:ind w:left="0" w:firstLine="0"/>
      </w:pPr>
      <w:r w:rsidRPr="00F53AAF">
        <w:t>The acceptance and approval of reported expenditures do not preclude the CDE in any way from conducting program monitoring or audits.</w:t>
      </w:r>
    </w:p>
    <w:p w14:paraId="78936BE2" w14:textId="1CFF41E3"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s can expect to receive apportionments approximately</w:t>
      </w:r>
      <w:r w:rsidR="00604B7E" w:rsidRPr="00F53AAF">
        <w:t xml:space="preserve"> two months after the reporting period closes.</w:t>
      </w:r>
    </w:p>
    <w:p w14:paraId="46B837EA" w14:textId="3EECF165" w:rsidR="0021267C" w:rsidRPr="00F53AAF" w:rsidRDefault="00C729C9" w:rsidP="00C40F4E">
      <w:pPr>
        <w:pStyle w:val="Heading3"/>
      </w:pPr>
      <w:r w:rsidRPr="00F53AAF">
        <w:lastRenderedPageBreak/>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21267C" w:rsidRPr="00F53AAF"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F53AAF" w:rsidRDefault="0021267C" w:rsidP="00556A0E">
            <w:pPr>
              <w:pStyle w:val="Heading1"/>
              <w:spacing w:after="0"/>
              <w:rPr>
                <w:szCs w:val="24"/>
              </w:rPr>
            </w:pPr>
            <w:r w:rsidRPr="00F53AAF">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F53AAF" w:rsidRDefault="0021267C" w:rsidP="00556A0E">
            <w:pPr>
              <w:pStyle w:val="Heading1"/>
              <w:spacing w:after="0"/>
              <w:rPr>
                <w:szCs w:val="24"/>
              </w:rPr>
            </w:pPr>
            <w:r w:rsidRPr="00F53AAF">
              <w:rPr>
                <w:sz w:val="24"/>
                <w:szCs w:val="24"/>
              </w:rPr>
              <w:t xml:space="preserve">Due Date </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6AA41517" w:rsidR="0021267C" w:rsidRPr="00F53AAF" w:rsidRDefault="00145EF3" w:rsidP="00556A0E">
            <w:pPr>
              <w:spacing w:after="0" w:line="240" w:lineRule="auto"/>
              <w:ind w:left="1" w:firstLine="0"/>
            </w:pPr>
            <w:r w:rsidRPr="00F53AAF">
              <w:t>December</w:t>
            </w:r>
            <w:r w:rsidR="00293B33" w:rsidRPr="00F53AAF">
              <w:t xml:space="preserve"> 202</w:t>
            </w:r>
            <w:r w:rsidR="00E16D4F" w:rsidRPr="00F53AAF">
              <w:t>2</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7A268FD1" w:rsidR="00145EF3" w:rsidRPr="00F53AAF" w:rsidRDefault="00816D5C" w:rsidP="000B13DD">
            <w:pPr>
              <w:spacing w:after="0" w:line="240" w:lineRule="auto"/>
              <w:ind w:left="0" w:firstLine="0"/>
            </w:pPr>
            <w:r w:rsidRPr="00F53AAF">
              <w:rPr>
                <w:szCs w:val="24"/>
              </w:rPr>
              <w:t xml:space="preserve">The </w:t>
            </w:r>
            <w:r w:rsidR="000B13DD" w:rsidRPr="00F53AAF">
              <w:rPr>
                <w:rFonts w:eastAsia="Times New Roman"/>
                <w:szCs w:val="24"/>
                <w:lang w:val="en"/>
              </w:rPr>
              <w:t>202</w:t>
            </w:r>
            <w:r w:rsidR="00E16D4F" w:rsidRPr="00F53AAF">
              <w:rPr>
                <w:rFonts w:eastAsia="Times New Roman"/>
                <w:szCs w:val="24"/>
                <w:lang w:val="en"/>
              </w:rPr>
              <w:t>2</w:t>
            </w:r>
            <w:r w:rsidR="000B13DD" w:rsidRPr="00F53AAF">
              <w:rPr>
                <w:rFonts w:eastAsia="Times New Roman"/>
                <w:szCs w:val="24"/>
                <w:lang w:val="en"/>
              </w:rPr>
              <w:t>–2</w:t>
            </w:r>
            <w:r w:rsidR="00E16D4F" w:rsidRPr="00F53AAF">
              <w:rPr>
                <w:rFonts w:eastAsia="Times New Roman"/>
                <w:szCs w:val="24"/>
                <w:lang w:val="en"/>
              </w:rPr>
              <w:t>3</w:t>
            </w:r>
            <w:r w:rsidR="000B13DD" w:rsidRPr="00F53AAF">
              <w:rPr>
                <w:rFonts w:eastAsia="Times New Roman"/>
                <w:szCs w:val="24"/>
                <w:lang w:val="en"/>
              </w:rPr>
              <w:t xml:space="preserve"> ESSA </w:t>
            </w:r>
            <w:r w:rsidR="000B13DD" w:rsidRPr="00F53AAF">
              <w:rPr>
                <w:rFonts w:eastAsia="Times New Roman"/>
                <w:color w:val="auto"/>
                <w:szCs w:val="24"/>
                <w:lang w:val="en"/>
              </w:rPr>
              <w:t>Assistance Status Spreadsheet</w:t>
            </w:r>
            <w:r w:rsidR="000B13DD" w:rsidRPr="00F53AAF">
              <w:rPr>
                <w:rStyle w:val="linknotation"/>
                <w:rFonts w:eastAsia="Times New Roman"/>
                <w:color w:val="auto"/>
                <w:szCs w:val="24"/>
                <w:lang w:val="en"/>
              </w:rPr>
              <w:t xml:space="preserv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66975213" w:rsidR="00145EF3" w:rsidRPr="00F53AAF" w:rsidRDefault="00145EF3" w:rsidP="00556A0E">
            <w:pPr>
              <w:spacing w:after="0" w:line="240" w:lineRule="auto"/>
              <w:ind w:left="0" w:firstLine="0"/>
            </w:pPr>
            <w:r w:rsidRPr="00F53AAF">
              <w:t>Early 202</w:t>
            </w:r>
            <w:r w:rsidR="00E16D4F" w:rsidRPr="00F53AAF">
              <w:t>3</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3C4F69C3"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445145A" w:rsidR="0021267C" w:rsidRPr="00F53AAF" w:rsidRDefault="00145EF3" w:rsidP="00556A0E">
            <w:pPr>
              <w:spacing w:after="0" w:line="240" w:lineRule="auto"/>
              <w:ind w:left="1" w:firstLine="0"/>
            </w:pPr>
            <w:r w:rsidRPr="00F53AAF">
              <w:t>Febr</w:t>
            </w:r>
            <w:r w:rsidR="0016361F" w:rsidRPr="00F53AAF">
              <w:t xml:space="preserve">uary </w:t>
            </w:r>
            <w:r w:rsidR="003E5B8C">
              <w:t>10</w:t>
            </w:r>
            <w:r w:rsidR="0021267C" w:rsidRPr="00F53AAF">
              <w:t>, 202</w:t>
            </w:r>
            <w:r w:rsidR="00E16D4F" w:rsidRPr="00F53AAF">
              <w:t>3</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5930CD1"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053ED472" w:rsidR="0021267C" w:rsidRPr="00F53AAF" w:rsidRDefault="00F223B8" w:rsidP="00556A0E">
            <w:pPr>
              <w:spacing w:after="0" w:line="240" w:lineRule="auto"/>
              <w:ind w:left="1" w:firstLine="0"/>
            </w:pPr>
            <w:r w:rsidRPr="00F53AAF">
              <w:t xml:space="preserve">February </w:t>
            </w:r>
            <w:r w:rsidR="00EE4877">
              <w:t>9</w:t>
            </w:r>
            <w:r w:rsidR="0021267C" w:rsidRPr="00F53AAF">
              <w:t>, 202</w:t>
            </w:r>
            <w:r w:rsidR="00E16D4F" w:rsidRPr="00F53AAF">
              <w:t>3</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1EBAE53B"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Pr="00F53AAF">
              <w:t xml:space="preserve"> ESSA CSI</w:t>
            </w:r>
            <w:r w:rsidR="005873BD" w:rsidRPr="00F53AAF">
              <w:t xml:space="preserve"> </w:t>
            </w:r>
            <w:r w:rsidR="00723C36" w:rsidRPr="00F53AAF">
              <w:t xml:space="preserve">COE </w:t>
            </w:r>
            <w:r w:rsidR="005873BD" w:rsidRPr="00F53AAF">
              <w:t>Plan Development and Implementation Support</w:t>
            </w:r>
            <w:r w:rsidR="00723C36" w:rsidRPr="00F53AAF">
              <w:t xml:space="preserve"> </w:t>
            </w:r>
            <w:r w:rsidRPr="00F53AAF">
              <w:t xml:space="preserve">Application for Funding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58BD82A" w:rsidR="0021267C" w:rsidRPr="00F53AAF" w:rsidRDefault="009C6A46" w:rsidP="00556A0E">
            <w:pPr>
              <w:spacing w:after="0" w:line="240" w:lineRule="auto"/>
              <w:ind w:left="1" w:firstLine="0"/>
            </w:pPr>
            <w:r>
              <w:t>March 3</w:t>
            </w:r>
            <w:r w:rsidR="0021267C" w:rsidRPr="00F53AAF">
              <w:t>, 202</w:t>
            </w:r>
            <w:r w:rsidR="00E16D4F" w:rsidRPr="00F53AAF">
              <w:t>3</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22DA9E90"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5873BD" w:rsidRPr="00F53AAF">
              <w:t xml:space="preserve"> ESSA CSI </w:t>
            </w:r>
            <w:r w:rsidR="00723C36" w:rsidRPr="00F53AAF">
              <w:t xml:space="preserve">COE </w:t>
            </w:r>
            <w:r w:rsidR="005873BD" w:rsidRPr="00F53AAF">
              <w:t>Plan Developmen</w:t>
            </w:r>
            <w:r w:rsidR="00723C36" w:rsidRPr="00F53AAF">
              <w:t xml:space="preserve">t and Implementation Support </w:t>
            </w:r>
            <w:r w:rsidRPr="00F53AAF">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5BEEBD66" w:rsidR="0021267C" w:rsidRPr="00F53AAF" w:rsidRDefault="00312C36" w:rsidP="00556A0E">
            <w:pPr>
              <w:spacing w:after="0" w:line="240" w:lineRule="auto"/>
              <w:ind w:left="1" w:firstLine="0"/>
            </w:pPr>
            <w:r w:rsidRPr="00F53AAF">
              <w:t>March</w:t>
            </w:r>
            <w:r w:rsidR="0021267C" w:rsidRPr="00F53AAF">
              <w:t xml:space="preserve"> 202</w:t>
            </w:r>
            <w:r w:rsidR="00E16D4F" w:rsidRPr="00F53AAF">
              <w:t>3</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1418A5BF" w:rsidR="0021267C" w:rsidRPr="00F53AAF" w:rsidRDefault="005A185D" w:rsidP="00556A0E">
            <w:pPr>
              <w:spacing w:line="240" w:lineRule="auto"/>
              <w:ind w:left="0" w:firstLine="0"/>
            </w:pPr>
            <w:r w:rsidRPr="00F53AAF">
              <w:rPr>
                <w:szCs w:val="24"/>
              </w:rPr>
              <w:t>April/</w:t>
            </w:r>
            <w:r w:rsidR="000340E8" w:rsidRPr="00F53AAF">
              <w:rPr>
                <w:szCs w:val="24"/>
              </w:rPr>
              <w:t xml:space="preserve">May </w:t>
            </w:r>
            <w:r w:rsidR="009A0E82" w:rsidRPr="00F53AAF">
              <w:rPr>
                <w:szCs w:val="24"/>
              </w:rPr>
              <w:t>202</w:t>
            </w:r>
            <w:r w:rsidR="00E16D4F" w:rsidRPr="00F53AAF">
              <w:rPr>
                <w:szCs w:val="24"/>
              </w:rPr>
              <w:t>3</w:t>
            </w:r>
          </w:p>
        </w:tc>
      </w:tr>
    </w:tbl>
    <w:p w14:paraId="054AAFC4" w14:textId="2DA23728" w:rsidR="008301AE" w:rsidRPr="00F53AAF" w:rsidRDefault="0031085F" w:rsidP="00C40F4E">
      <w:pPr>
        <w:pStyle w:val="Heading3"/>
      </w:pPr>
      <w:r w:rsidRPr="00F53AAF">
        <w:t>Technical Assistance</w:t>
      </w:r>
    </w:p>
    <w:p w14:paraId="04299F47" w14:textId="2032F7B6" w:rsidR="002E4899" w:rsidRPr="00F53AAF" w:rsidRDefault="002E4899" w:rsidP="00556A0E">
      <w:pPr>
        <w:spacing w:line="240" w:lineRule="auto"/>
      </w:pPr>
      <w:r w:rsidRPr="00F53AAF">
        <w:t xml:space="preserve">The </w:t>
      </w:r>
      <w:r w:rsidR="00D6047A" w:rsidRPr="00F53AAF">
        <w:t>CDE</w:t>
      </w:r>
      <w:r w:rsidRPr="00F53AAF">
        <w:t xml:space="preserve"> will conduct a </w:t>
      </w:r>
      <w:r w:rsidR="00E80527" w:rsidRPr="00F53AAF">
        <w:t xml:space="preserve">guidance </w:t>
      </w:r>
      <w:r w:rsidRPr="00F53AAF">
        <w:t xml:space="preserve">webinar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E16D4F" w:rsidRPr="00F53AAF">
        <w:t>2</w:t>
      </w:r>
      <w:r w:rsidR="00DC1AD0" w:rsidRPr="00F53AAF">
        <w:t>–</w:t>
      </w:r>
      <w:r w:rsidR="00E946FF" w:rsidRPr="00F53AAF">
        <w:t>2</w:t>
      </w:r>
      <w:r w:rsidR="00E16D4F" w:rsidRPr="00F53AAF">
        <w:t>3</w:t>
      </w:r>
      <w:r w:rsidR="00DC1AD0" w:rsidRPr="00F53AAF">
        <w:t xml:space="preserve"> </w:t>
      </w:r>
      <w:r w:rsidR="007410C0" w:rsidRPr="00F53AAF">
        <w:t>E</w:t>
      </w:r>
      <w:r w:rsidR="00CA101F" w:rsidRPr="00F53AAF">
        <w:t xml:space="preserve">SSA CSI </w:t>
      </w:r>
      <w:r w:rsidR="00723C36" w:rsidRPr="00F53AAF">
        <w:t xml:space="preserve">COE </w:t>
      </w:r>
      <w:r w:rsidR="005873BD" w:rsidRPr="00F53AAF">
        <w:t>Plan Develop</w:t>
      </w:r>
      <w:r w:rsidR="00723C36" w:rsidRPr="00F53AAF">
        <w:t>ment and Implementation Support</w:t>
      </w:r>
      <w:r w:rsidR="007410C0" w:rsidRPr="00F53AAF">
        <w:t xml:space="preserve"> </w:t>
      </w:r>
      <w:r w:rsidR="005873BD" w:rsidRPr="00F53AAF">
        <w:t>A</w:t>
      </w:r>
      <w:r w:rsidRPr="00F53AAF">
        <w:t>pplication for Funding</w:t>
      </w:r>
      <w:r w:rsidR="00D6047A" w:rsidRPr="00F53AAF">
        <w:t xml:space="preserve">. </w:t>
      </w:r>
      <w:r w:rsidR="006A2D1D" w:rsidRPr="00F53AAF">
        <w:t>The webinar will be conducted</w:t>
      </w:r>
      <w:r w:rsidR="00963937" w:rsidRPr="00F53AAF">
        <w:t xml:space="preserve"> on </w:t>
      </w:r>
      <w:r w:rsidR="00474BE8" w:rsidRPr="00F53AAF">
        <w:t xml:space="preserve">February </w:t>
      </w:r>
      <w:r w:rsidR="00EE4877">
        <w:t>9</w:t>
      </w:r>
      <w:r w:rsidR="00963937" w:rsidRPr="00F53AAF">
        <w:t>,</w:t>
      </w:r>
      <w:r w:rsidR="00E946FF" w:rsidRPr="00F53AAF">
        <w:t xml:space="preserve"> 202</w:t>
      </w:r>
      <w:r w:rsidR="00E16D4F" w:rsidRPr="00F53AAF">
        <w:t>3</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C40F4E">
      <w:pPr>
        <w:pStyle w:val="Heading3"/>
      </w:pPr>
      <w:r w:rsidRPr="00F53AAF">
        <w:t>Application Process</w:t>
      </w:r>
    </w:p>
    <w:p w14:paraId="4F85826B" w14:textId="03956812" w:rsidR="00731317" w:rsidRPr="00F53AAF" w:rsidRDefault="00567E66" w:rsidP="00556A0E">
      <w:pPr>
        <w:spacing w:line="240" w:lineRule="auto"/>
      </w:pPr>
      <w:r w:rsidRPr="00F53AAF">
        <w:t xml:space="preserve">The </w:t>
      </w:r>
      <w:r w:rsidR="0040604F" w:rsidRPr="00F53AAF">
        <w:t>202</w:t>
      </w:r>
      <w:r w:rsidR="00E16D4F" w:rsidRPr="00F53AAF">
        <w:t>2</w:t>
      </w:r>
      <w:r w:rsidR="004827CA" w:rsidRPr="00F53AAF">
        <w:t>–</w:t>
      </w:r>
      <w:r w:rsidR="0040604F" w:rsidRPr="00F53AAF">
        <w:t>2</w:t>
      </w:r>
      <w:r w:rsidR="00E16D4F" w:rsidRPr="00F53AAF">
        <w:t>3</w:t>
      </w:r>
      <w:r w:rsidR="004827CA" w:rsidRPr="00F53AAF">
        <w:t xml:space="preserve"> E</w:t>
      </w:r>
      <w:r w:rsidR="00CA101F" w:rsidRPr="00F53AAF">
        <w:t xml:space="preserve">SSA CSI </w:t>
      </w:r>
      <w:r w:rsidR="00723C36" w:rsidRPr="00F53AAF">
        <w:t xml:space="preserve">COE </w:t>
      </w:r>
      <w:r w:rsidR="005F3DFF" w:rsidRPr="00F53AAF">
        <w:t>Plan Develop</w:t>
      </w:r>
      <w:r w:rsidR="00723C36" w:rsidRPr="00F53AAF">
        <w:t>ment and Implementation Support</w:t>
      </w:r>
      <w:r w:rsidR="00504A00" w:rsidRPr="00F53AAF">
        <w:t xml:space="preserve"> </w:t>
      </w:r>
      <w:r w:rsidR="004827CA" w:rsidRPr="00F53AAF">
        <w:t xml:space="preserve">Application for Funding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3173A8" w:rsidRPr="00F53AAF">
        <w:t>five</w:t>
      </w:r>
      <w:r w:rsidR="009E566C" w:rsidRPr="00F53AAF">
        <w:t xml:space="preserve"> sections: (1) </w:t>
      </w:r>
      <w:r w:rsidR="0044593C" w:rsidRPr="00F53AAF">
        <w:t xml:space="preserve">General </w:t>
      </w:r>
      <w:r w:rsidR="003173A8" w:rsidRPr="00F53AAF">
        <w:t xml:space="preserve">Assurances, Certifications, Terms, and Conditions; (2) </w:t>
      </w:r>
      <w:r w:rsidR="00C90D66" w:rsidRPr="00F53AAF">
        <w:t xml:space="preserve">COE </w:t>
      </w:r>
      <w:r w:rsidR="009E566C" w:rsidRPr="00F53AAF">
        <w:t xml:space="preserve">Applicant Information; </w:t>
      </w:r>
      <w:r w:rsidR="003173A8" w:rsidRPr="00F53AAF">
        <w:t>(3</w:t>
      </w:r>
      <w:r w:rsidR="009E566C" w:rsidRPr="00F53AAF">
        <w:t xml:space="preserve">) </w:t>
      </w:r>
      <w:r w:rsidR="00780C73" w:rsidRPr="00F53AAF">
        <w:t>Narrative Respons</w:t>
      </w:r>
      <w:r w:rsidR="0068773D" w:rsidRPr="00F53AAF">
        <w:t>e</w:t>
      </w:r>
      <w:r w:rsidR="002E5924" w:rsidRPr="00F53AAF">
        <w:t>;</w:t>
      </w:r>
      <w:r w:rsidR="003173A8" w:rsidRPr="00F53AAF">
        <w:t xml:space="preserve"> (4) </w:t>
      </w:r>
      <w:r w:rsidR="00A61DF4" w:rsidRPr="00F53AAF">
        <w:t xml:space="preserve">Project </w:t>
      </w:r>
      <w:r w:rsidR="002D7934" w:rsidRPr="00F53AAF">
        <w:t>Budget</w:t>
      </w:r>
      <w:r w:rsidR="00330447" w:rsidRPr="00F53AAF">
        <w:t>; and (5) Signatures</w:t>
      </w:r>
      <w:r w:rsidR="001429E6" w:rsidRPr="00F53AAF">
        <w:t xml:space="preserve"> and Submission</w:t>
      </w:r>
      <w:r w:rsidR="00731317" w:rsidRPr="00F53AAF">
        <w:t>.</w:t>
      </w:r>
    </w:p>
    <w:p w14:paraId="63B5D45C" w14:textId="5A2650FF" w:rsidR="005411C5" w:rsidRPr="00F53AAF" w:rsidRDefault="7EFC25C1" w:rsidP="00556A0E">
      <w:pPr>
        <w:spacing w:line="240" w:lineRule="auto"/>
      </w:pPr>
      <w:r w:rsidRPr="00F53AAF">
        <w:t xml:space="preserve">In order to receive </w:t>
      </w:r>
      <w:r w:rsidR="4C3AB817" w:rsidRPr="00F53AAF">
        <w:t>FY 202</w:t>
      </w:r>
      <w:r w:rsidR="00E16D4F" w:rsidRPr="00F53AAF">
        <w:t>2</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E16D4F" w:rsidRPr="00F53AAF">
        <w:t>2</w:t>
      </w:r>
      <w:r w:rsidR="0BAC029E" w:rsidRPr="00F53AAF">
        <w:t>–</w:t>
      </w:r>
      <w:r w:rsidR="0040604F" w:rsidRPr="00F53AAF">
        <w:t>2</w:t>
      </w:r>
      <w:r w:rsidR="00E16D4F" w:rsidRPr="00F53AAF">
        <w:t>3</w:t>
      </w:r>
      <w:r w:rsidR="0BAC029E" w:rsidRPr="00F53AAF">
        <w:t xml:space="preserve"> </w:t>
      </w:r>
      <w:r w:rsidR="13C115D6" w:rsidRPr="00F53AAF">
        <w:t>E</w:t>
      </w:r>
      <w:r w:rsidR="2796FCF0" w:rsidRPr="00F53AAF">
        <w:t xml:space="preserve">SSA CSI </w:t>
      </w:r>
      <w:r w:rsidR="00723C36" w:rsidRPr="00F53AAF">
        <w:t xml:space="preserve">COE </w:t>
      </w:r>
      <w:r w:rsidR="005F3DFF" w:rsidRPr="00F53AAF">
        <w:t>Plan Develop</w:t>
      </w:r>
      <w:r w:rsidR="00723C36" w:rsidRPr="00F53AAF">
        <w:t>ment and Implementation Support</w:t>
      </w:r>
      <w:r w:rsidR="13C115D6" w:rsidRPr="00F53AAF">
        <w:t xml:space="preserve"> </w:t>
      </w:r>
      <w:r w:rsidR="5BD37B3A" w:rsidRPr="00F53AAF">
        <w:t>Application for Funding</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 </w:t>
      </w:r>
      <w:r w:rsidRPr="00F53AAF">
        <w:rPr>
          <w:b/>
          <w:bCs/>
        </w:rPr>
        <w:br w:type="page"/>
      </w:r>
    </w:p>
    <w:p w14:paraId="3D71EDFA" w14:textId="393947F0" w:rsidR="00983079" w:rsidRPr="00F53AAF" w:rsidRDefault="00827F93" w:rsidP="00832C46">
      <w:pPr>
        <w:jc w:val="center"/>
        <w:rPr>
          <w:b/>
          <w:sz w:val="32"/>
          <w:szCs w:val="32"/>
        </w:rPr>
      </w:pPr>
      <w:r w:rsidRPr="00F53AAF">
        <w:rPr>
          <w:b/>
          <w:sz w:val="32"/>
          <w:szCs w:val="32"/>
        </w:rPr>
        <w:lastRenderedPageBreak/>
        <w:t>202</w:t>
      </w:r>
      <w:r w:rsidR="00E16D4F" w:rsidRPr="00F53AAF">
        <w:rPr>
          <w:b/>
          <w:sz w:val="32"/>
          <w:szCs w:val="32"/>
        </w:rPr>
        <w:t>2</w:t>
      </w:r>
      <w:r w:rsidRPr="00F53AAF">
        <w:rPr>
          <w:b/>
          <w:sz w:val="32"/>
          <w:szCs w:val="32"/>
        </w:rPr>
        <w:t>–2</w:t>
      </w:r>
      <w:r w:rsidR="00E16D4F"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1D7C4F15" w14:textId="4B155D3E" w:rsidR="001C48E2" w:rsidRPr="00F53AAF" w:rsidRDefault="0062325E" w:rsidP="00365259">
      <w:pPr>
        <w:pStyle w:val="Heading2"/>
      </w:pPr>
      <w:r w:rsidRPr="00F53AAF">
        <w:t xml:space="preserve">Section 1: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72A93AC6"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C40F4E">
      <w:pPr>
        <w:pStyle w:val="Heading3"/>
      </w:pPr>
      <w:r w:rsidRPr="00F53AAF">
        <w:t xml:space="preserve">General </w:t>
      </w:r>
      <w:r w:rsidR="0031085F" w:rsidRPr="00F53AAF">
        <w:t>Assurances and Certifications</w:t>
      </w:r>
    </w:p>
    <w:p w14:paraId="758D09BF" w14:textId="4B8DE593"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3" w:tooltip="California Department of Education Funding Forms Web page" w:history="1">
        <w:r w:rsidR="008C15AA" w:rsidRPr="00F53AAF">
          <w:rPr>
            <w:rStyle w:val="Hyperlink"/>
          </w:rPr>
          <w:t>https://www.cde.ca.gov/fg/fo/fm/generalassurances2022-23.asp</w:t>
        </w:r>
      </w:hyperlink>
      <w:r w:rsidRPr="00F53AAF">
        <w:rPr>
          <w:color w:val="auto"/>
        </w:rPr>
        <w:t>.</w:t>
      </w:r>
    </w:p>
    <w:p w14:paraId="5B0E300D" w14:textId="7FBAC271" w:rsidR="00667E67" w:rsidRPr="00F53AAF" w:rsidRDefault="00667E67" w:rsidP="00667E67">
      <w:pPr>
        <w:rPr>
          <w:color w:val="auto"/>
        </w:rPr>
      </w:pPr>
      <w:r w:rsidRPr="00F53AAF">
        <w:rPr>
          <w:b/>
          <w:color w:val="auto"/>
        </w:rPr>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C40F4E">
      <w:pPr>
        <w:pStyle w:val="Heading3"/>
      </w:pPr>
      <w:r w:rsidRPr="00F53AAF">
        <w:t>Terms and Conditions</w:t>
      </w:r>
    </w:p>
    <w:p w14:paraId="59B57034" w14:textId="7BA4F391" w:rsidR="00F766C3" w:rsidRPr="00F53AAF" w:rsidRDefault="0035251A" w:rsidP="00556A0E">
      <w:pPr>
        <w:spacing w:line="240" w:lineRule="auto"/>
      </w:pPr>
      <w:r w:rsidRPr="00F53AAF">
        <w:t xml:space="preserve">The </w:t>
      </w:r>
      <w:r w:rsidR="0040604F" w:rsidRPr="00F53AAF">
        <w:t>202</w:t>
      </w:r>
      <w:r w:rsidR="00E16D4F" w:rsidRPr="00F53AAF">
        <w:t>2</w:t>
      </w:r>
      <w:r w:rsidR="003E6C1E" w:rsidRPr="00F53AAF">
        <w:t>–</w:t>
      </w:r>
      <w:r w:rsidR="0040604F" w:rsidRPr="00F53AAF">
        <w:t>2</w:t>
      </w:r>
      <w:r w:rsidR="00E16D4F" w:rsidRPr="00F53AAF">
        <w:t>3</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1DD47ED3"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E16D4F" w:rsidRPr="00F53AAF">
        <w:t>2</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application, and agree that funds will be used only to provide technical assistance and support to </w:t>
      </w:r>
      <w:r w:rsidR="284AA34F" w:rsidRPr="00F53AAF">
        <w:t>local educational agencies</w:t>
      </w:r>
      <w:r w:rsidR="00A765DF" w:rsidRPr="00F53AAF">
        <w:t xml:space="preserve"> (LEA)</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be used to support schools that do not meet CSI eligibility criteria on the </w:t>
      </w:r>
      <w:r w:rsidR="0054551C" w:rsidRPr="00F53AAF">
        <w:rPr>
          <w:rFonts w:eastAsiaTheme="majorEastAsia"/>
          <w:szCs w:val="24"/>
        </w:rPr>
        <w:t xml:space="preserve">2022–23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Regardless of whether or not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5522FC47" w:rsidR="00B572A2" w:rsidRPr="00F53AAF" w:rsidRDefault="00A765DF" w:rsidP="00556A0E">
      <w:pPr>
        <w:spacing w:line="240" w:lineRule="auto"/>
        <w:ind w:left="0" w:firstLine="0"/>
        <w:rPr>
          <w:rFonts w:ascii="Helvetica" w:eastAsia="Times New Roman" w:hAnsi="Helvetica" w:cs="Helvetica"/>
          <w:szCs w:val="24"/>
        </w:rPr>
      </w:pPr>
      <w:r w:rsidRPr="00F53AAF">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r w:rsidR="00B572A2" w:rsidRPr="00F53AAF">
        <w:rPr>
          <w:rFonts w:ascii="Helvetica" w:eastAsia="Times New Roman" w:hAnsi="Helvetica" w:cs="Helvetica"/>
          <w:szCs w:val="24"/>
        </w:rPr>
        <w:br w:type="page"/>
      </w:r>
    </w:p>
    <w:p w14:paraId="2D979C34" w14:textId="2124CDAA" w:rsidR="007D49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50B1F792" w14:textId="21269716" w:rsidR="00091E87" w:rsidRPr="00F53AAF" w:rsidRDefault="002F16B6" w:rsidP="00C04B3E">
      <w:pPr>
        <w:pStyle w:val="Heading2"/>
      </w:pPr>
      <w:r w:rsidRPr="00F53AAF">
        <w:t xml:space="preserve">Section 2: </w:t>
      </w:r>
      <w:r w:rsidR="005C0AC3" w:rsidRPr="00F53AAF">
        <w:t>County Office of Education</w:t>
      </w:r>
      <w:r w:rsidRPr="00F53AAF">
        <w:t xml:space="preserve"> Applicant Information</w:t>
      </w:r>
    </w:p>
    <w:p w14:paraId="2FD4F0C0" w14:textId="1881E7C4"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6214A" w:rsidRPr="00F53AAF">
        <w:t>2</w:t>
      </w:r>
      <w:r w:rsidR="009F25D0" w:rsidRPr="00F53AAF">
        <w:t xml:space="preserve">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27AD9EBD"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63194CDE" w:rsidR="00936984" w:rsidRPr="00F53AAF" w:rsidRDefault="0051741E" w:rsidP="00556A0E">
      <w:pPr>
        <w:spacing w:line="240" w:lineRule="auto"/>
        <w:ind w:left="0" w:firstLine="0"/>
      </w:pPr>
      <w:r w:rsidRPr="00F53AAF">
        <w:t xml:space="preserve">Applicant Information can be verified on the California School Directory web page at </w:t>
      </w:r>
      <w:hyperlink r:id="rId24" w:tooltip="California School Directory" w:history="1">
        <w:r w:rsidR="00936984" w:rsidRPr="00F53AAF">
          <w:rPr>
            <w:rStyle w:val="Hyperlink"/>
          </w:rPr>
          <w:t>https://www.cde.ca.gov/schooldirectory/</w:t>
        </w:r>
      </w:hyperlink>
      <w:r w:rsidRPr="00F53AAF">
        <w:t>.</w:t>
      </w:r>
    </w:p>
    <w:p w14:paraId="3D4DE245" w14:textId="3A13E16D" w:rsidR="0051741E" w:rsidRPr="00F53AAF" w:rsidRDefault="2BBE8AA3" w:rsidP="00556A0E">
      <w:pPr>
        <w:spacing w:line="240" w:lineRule="auto"/>
      </w:pPr>
      <w:r w:rsidRPr="00F53AAF">
        <w:t>T</w:t>
      </w:r>
      <w:r w:rsidR="00676964" w:rsidRPr="00F53AAF">
        <w:t>he Preliminary FY</w:t>
      </w:r>
      <w:r w:rsidRPr="00F53AAF">
        <w:t xml:space="preserve"> </w:t>
      </w:r>
      <w:r w:rsidR="0040604F" w:rsidRPr="00F53AAF">
        <w:t>202</w:t>
      </w:r>
      <w:r w:rsidR="00B265D6" w:rsidRPr="00F53AAF">
        <w:t>2</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5" w:tooltip="Comprehensive Support and Improvement 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1E3FB31E" w:rsidR="003A3C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31D435E9" w14:textId="5D5E5518" w:rsidR="00CD0A2E" w:rsidRPr="00F53AAF" w:rsidRDefault="0070236F">
      <w:pPr>
        <w:pStyle w:val="Heading2"/>
      </w:pPr>
      <w:r w:rsidRPr="00F53AAF">
        <w:t>Section</w:t>
      </w:r>
      <w:r w:rsidR="00850EA1" w:rsidRPr="00F53AAF">
        <w:t xml:space="preserve"> </w:t>
      </w:r>
      <w:r w:rsidR="00E60906" w:rsidRPr="00F53AAF">
        <w:t>3</w:t>
      </w:r>
      <w:r w:rsidR="00362C4D" w:rsidRPr="00F53AAF">
        <w:t xml:space="preserve">: </w:t>
      </w:r>
      <w:r w:rsidR="00827F93" w:rsidRPr="00F53AAF">
        <w:t>Narr</w:t>
      </w:r>
      <w:r w:rsidR="00780C73" w:rsidRPr="00F53AAF">
        <w:t>ative Response</w:t>
      </w:r>
    </w:p>
    <w:p w14:paraId="0B2818A6" w14:textId="5F26071A"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r w:rsidR="06BFD09D" w:rsidRPr="00F53AAF">
        <w:rPr>
          <w:b/>
          <w:bCs/>
        </w:rPr>
        <w:t>2</w:t>
      </w:r>
      <w:r w:rsidR="69902C91" w:rsidRPr="00F53AAF">
        <w:rPr>
          <w:b/>
          <w:bCs/>
        </w:rPr>
        <w:t>000 characters)</w:t>
      </w:r>
      <w:r w:rsidR="00A310CF" w:rsidRPr="00F53AAF">
        <w:br w:type="page"/>
      </w:r>
    </w:p>
    <w:p w14:paraId="044ED1FE" w14:textId="1F97CA92" w:rsidR="007B607E" w:rsidRPr="00F53AAF" w:rsidRDefault="00044810"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ED3E9C" w:rsidRPr="00F53AAF">
        <w:rPr>
          <w:b/>
          <w:sz w:val="32"/>
          <w:szCs w:val="32"/>
        </w:rPr>
        <w:br/>
      </w:r>
      <w:r w:rsidRPr="00F53AAF">
        <w:rPr>
          <w:b/>
          <w:sz w:val="32"/>
          <w:szCs w:val="32"/>
        </w:rPr>
        <w:t xml:space="preserve">County Office of Education </w:t>
      </w:r>
      <w:r w:rsidR="00ED3E9C" w:rsidRPr="00F53AAF">
        <w:rPr>
          <w:b/>
          <w:sz w:val="32"/>
          <w:szCs w:val="32"/>
        </w:rPr>
        <w:br/>
      </w:r>
      <w:r w:rsidRPr="00F53AAF">
        <w:rPr>
          <w:b/>
          <w:sz w:val="32"/>
          <w:szCs w:val="32"/>
        </w:rPr>
        <w:t>Plan Development and Implementation Support</w:t>
      </w:r>
      <w:r w:rsidRPr="00F53AAF">
        <w:rPr>
          <w:b/>
          <w:sz w:val="32"/>
          <w:szCs w:val="32"/>
        </w:rPr>
        <w:br/>
        <w:t>Application for Funding</w:t>
      </w:r>
    </w:p>
    <w:p w14:paraId="39717D03" w14:textId="2C585427" w:rsidR="00633461" w:rsidRPr="00F53AAF" w:rsidRDefault="00633461" w:rsidP="00C04B3E">
      <w:pPr>
        <w:pStyle w:val="Heading2"/>
      </w:pPr>
      <w:r w:rsidRPr="00F53AAF">
        <w:t xml:space="preserve">Section 4: </w:t>
      </w:r>
      <w:r w:rsidR="006C1FE3" w:rsidRPr="00F53AAF">
        <w:t xml:space="preserve">Project </w:t>
      </w:r>
      <w:r w:rsidRPr="00F53AAF">
        <w:t>Budget</w:t>
      </w:r>
    </w:p>
    <w:p w14:paraId="51DC288E" w14:textId="1B2B7C62" w:rsidR="00633461" w:rsidRPr="00F53AAF" w:rsidRDefault="00633461" w:rsidP="00C40F4E">
      <w:pPr>
        <w:pStyle w:val="Heading3"/>
      </w:pPr>
      <w:r w:rsidRPr="00F53AAF">
        <w:t>Instructions for Completing the 20</w:t>
      </w:r>
      <w:r w:rsidR="0040604F" w:rsidRPr="00F53AAF">
        <w:t>2</w:t>
      </w:r>
      <w:r w:rsidR="00B265D6" w:rsidRPr="00F53AAF">
        <w:t>2</w:t>
      </w:r>
      <w:r w:rsidRPr="00F53AAF">
        <w:t>–</w:t>
      </w:r>
      <w:r w:rsidR="00B0326F" w:rsidRPr="00F53AAF">
        <w:t>2</w:t>
      </w:r>
      <w:r w:rsidR="00B265D6" w:rsidRPr="00F53AAF">
        <w:t>3</w:t>
      </w:r>
      <w:r w:rsidRPr="00F53AAF">
        <w:t xml:space="preserve"> </w:t>
      </w:r>
      <w:r w:rsidR="009642CE" w:rsidRPr="00F53AAF">
        <w:t xml:space="preserve">Proposed </w:t>
      </w:r>
      <w:r w:rsidR="006C1FE3" w:rsidRPr="00F53AAF">
        <w:t xml:space="preserve">Project </w:t>
      </w:r>
      <w:r w:rsidRPr="00F53AAF">
        <w:t xml:space="preserve">Budget </w:t>
      </w:r>
    </w:p>
    <w:p w14:paraId="060CC11B" w14:textId="6836F05A"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is required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B265D6" w:rsidRPr="00F53AAF">
        <w:t>2</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B265D6" w:rsidRPr="00F53AAF">
        <w:t>2</w:t>
      </w:r>
      <w:r w:rsidR="00EE7F36" w:rsidRPr="00F53AAF">
        <w:t>–</w:t>
      </w:r>
      <w:r w:rsidR="0040604F" w:rsidRPr="00F53AAF">
        <w:t>2</w:t>
      </w:r>
      <w:r w:rsidR="00B265D6" w:rsidRPr="00F53AAF">
        <w:t>3</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B265D6" w:rsidRPr="00F53AAF">
        <w:t>2</w:t>
      </w:r>
      <w:r w:rsidR="00EE7F36" w:rsidRPr="00F53AAF">
        <w:t>–</w:t>
      </w:r>
      <w:r w:rsidR="0040604F" w:rsidRPr="00F53AAF">
        <w:t>2</w:t>
      </w:r>
      <w:r w:rsidR="00B265D6" w:rsidRPr="00F53AAF">
        <w:t>3</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r w:rsidRPr="00F53AAF">
        <w:t>.</w:t>
      </w:r>
    </w:p>
    <w:p w14:paraId="3FC54003" w14:textId="38856282"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its </w:t>
      </w:r>
      <w:r w:rsidR="0040604F" w:rsidRPr="00F53AAF">
        <w:t>202</w:t>
      </w:r>
      <w:r w:rsidR="00B265D6" w:rsidRPr="00F53AAF">
        <w:t>2</w:t>
      </w:r>
      <w:r w:rsidR="00BA1A57" w:rsidRPr="00F53AAF">
        <w:t>–</w:t>
      </w:r>
      <w:r w:rsidR="0040604F" w:rsidRPr="00F53AAF">
        <w:t>2</w:t>
      </w:r>
      <w:r w:rsidR="00B265D6" w:rsidRPr="00F53AAF">
        <w:t>3</w:t>
      </w:r>
      <w:r w:rsidR="00BA1A57" w:rsidRPr="00F53AAF">
        <w:t xml:space="preserve"> Project B</w:t>
      </w:r>
      <w:r w:rsidR="00BD5B72" w:rsidRPr="00F53AAF">
        <w:t xml:space="preserve">udget </w:t>
      </w:r>
      <w:r w:rsidRPr="00F53AAF">
        <w:t>according to the final funding results.</w:t>
      </w:r>
    </w:p>
    <w:p w14:paraId="3258E367" w14:textId="1DA50CD9"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306858" w:rsidRPr="00F53AAF">
        <w:rPr>
          <w:b/>
          <w:bCs/>
        </w:rPr>
        <w:t>2</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D6214A" w:rsidRPr="00F53AAF">
        <w:t>2</w:t>
      </w:r>
      <w:r w:rsidR="00EE47AF" w:rsidRPr="00F53AAF">
        <w:t xml:space="preserve"> </w:t>
      </w:r>
      <w:r w:rsidR="00F13F9E" w:rsidRPr="00F53AAF">
        <w:t>allocation</w:t>
      </w:r>
      <w:r w:rsidRPr="00F53AAF">
        <w:t xml:space="preserve"> amount</w:t>
      </w:r>
      <w:r w:rsidR="00E80F76" w:rsidRPr="00F53AAF">
        <w:t xml:space="preserve"> is prepopulated for your convenience</w:t>
      </w:r>
      <w:r w:rsidRPr="00F53AAF">
        <w:t>.</w:t>
      </w:r>
    </w:p>
    <w:p w14:paraId="6367DE5C" w14:textId="6A714D5F" w:rsidR="002244C6" w:rsidRPr="00F53AAF" w:rsidRDefault="00633461" w:rsidP="00556A0E">
      <w:pPr>
        <w:spacing w:line="240" w:lineRule="auto"/>
        <w:ind w:left="0" w:firstLine="0"/>
      </w:pPr>
      <w:r w:rsidRPr="00F53AAF">
        <w:rPr>
          <w:b/>
          <w:bCs/>
        </w:rPr>
        <w:t>Object Code:</w:t>
      </w:r>
      <w:r w:rsidRPr="00F53AAF">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F53AAF">
        <w:t>PDF</w:t>
      </w:r>
      <w:r w:rsidRPr="00F53AAF">
        <w:t xml:space="preserve"> </w:t>
      </w:r>
      <w:r w:rsidR="002244C6" w:rsidRPr="00F53AAF">
        <w:t xml:space="preserve">located </w:t>
      </w:r>
      <w:r w:rsidRPr="00F53AAF">
        <w:t xml:space="preserve">at </w:t>
      </w:r>
      <w:hyperlink r:id="rId26" w:tooltip="California Department of Education California School Accounting Manual  web page.">
        <w:r w:rsidR="00815569">
          <w:rPr>
            <w:rStyle w:val="Hyperlink"/>
          </w:rPr>
          <w:t>https://www.cde.ca.gov/fg/ac/sa/documents/csam2024complete.pdf</w:t>
        </w:r>
      </w:hyperlink>
      <w:r w:rsidR="002244C6" w:rsidRPr="00F53AAF">
        <w:t xml:space="preserve"> 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an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Provide a</w:t>
      </w:r>
      <w:r w:rsidR="00F112B0" w:rsidRPr="00F53AAF">
        <w:t>n expenditure</w:t>
      </w:r>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directly align to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16010D93"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p>
    <w:p w14:paraId="45841572" w14:textId="13C7F7E8" w:rsidR="0029129E" w:rsidRDefault="00633461" w:rsidP="00556A0E">
      <w:pPr>
        <w:pStyle w:val="ListParagraph"/>
        <w:numPr>
          <w:ilvl w:val="0"/>
          <w:numId w:val="33"/>
        </w:numPr>
        <w:spacing w:line="240" w:lineRule="auto"/>
        <w:ind w:left="720"/>
        <w:contextualSpacing w:val="0"/>
      </w:pPr>
      <w:r w:rsidRPr="00F53AAF">
        <w:t>2000s</w:t>
      </w:r>
      <w:r w:rsidR="00B87B80" w:rsidRPr="00F53AAF">
        <w:t>—</w:t>
      </w:r>
      <w:r w:rsidRPr="00F53AAF">
        <w:t xml:space="preserve">List the Classified Personnel </w:t>
      </w:r>
      <w:r w:rsidR="007D7F3F" w:rsidRPr="00F53AAF">
        <w:t>title(</w:t>
      </w:r>
      <w:r w:rsidRPr="00F53AAF">
        <w:t>s), FTE, and amount funded</w:t>
      </w:r>
    </w:p>
    <w:p w14:paraId="7109E433" w14:textId="012BE999" w:rsidR="000A7859" w:rsidRPr="00F53AAF" w:rsidRDefault="000A7859" w:rsidP="000A7859">
      <w:pPr>
        <w:pStyle w:val="ListParagraph"/>
        <w:numPr>
          <w:ilvl w:val="0"/>
          <w:numId w:val="33"/>
        </w:numPr>
        <w:spacing w:line="240" w:lineRule="auto"/>
        <w:ind w:left="720"/>
        <w:contextualSpacing w:val="0"/>
      </w:pPr>
      <w:r w:rsidRPr="00F53AAF">
        <w:lastRenderedPageBreak/>
        <w:t>3000s—List the title(s) of Certificated and/or Classified Personnel receiving benefits</w:t>
      </w:r>
    </w:p>
    <w:p w14:paraId="5879559B" w14:textId="7AA2606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p>
    <w:p w14:paraId="1804B3F7" w14:textId="4259AD5B"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p>
    <w:p w14:paraId="17CB2C66" w14:textId="1CB0CC34" w:rsidR="00E859FC" w:rsidRPr="00F53AAF" w:rsidRDefault="00E859FC" w:rsidP="00556A0E">
      <w:pPr>
        <w:spacing w:line="240" w:lineRule="auto"/>
        <w:ind w:left="0" w:firstLine="0"/>
      </w:pPr>
      <w:r w:rsidRPr="00F53AAF">
        <w:rPr>
          <w:b/>
          <w:bCs/>
        </w:rPr>
        <w:t>Indirect Cost Rate</w:t>
      </w:r>
      <w:r w:rsidR="00E1432C" w:rsidRPr="00F53AAF">
        <w:t xml:space="preserve">: For the </w:t>
      </w:r>
      <w:r w:rsidR="0040604F" w:rsidRPr="00F53AAF">
        <w:t>202</w:t>
      </w:r>
      <w:r w:rsidR="00D6214A" w:rsidRPr="00F53AAF">
        <w:t>2</w:t>
      </w:r>
      <w:r w:rsidRPr="00F53AAF">
        <w:t>–</w:t>
      </w:r>
      <w:r w:rsidR="0040604F" w:rsidRPr="00F53AAF">
        <w:t>2</w:t>
      </w:r>
      <w:r w:rsidR="00D6214A" w:rsidRPr="00F53AAF">
        <w:t>3</w:t>
      </w:r>
      <w:r w:rsidRPr="00F53AAF">
        <w:t xml:space="preserve"> indirect cost rates, use the CDE’s approved indirect cost rates found on the CDE Indirect Cost Rates web page at </w:t>
      </w:r>
      <w:hyperlink r:id="rId27" w:tooltip="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E4A45E9"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D6214A" w:rsidRPr="00F53AAF">
        <w:t>2</w:t>
      </w:r>
      <w:r w:rsidR="00A12405" w:rsidRPr="00F53AAF">
        <w:t xml:space="preserve"> </w:t>
      </w:r>
      <w:r w:rsidR="00B24FE7" w:rsidRPr="00F53AAF">
        <w:t>P</w:t>
      </w:r>
      <w:r w:rsidR="00DB7E5E" w:rsidRPr="00F53AAF">
        <w:t xml:space="preserve">reliminary </w:t>
      </w:r>
      <w:r w:rsidR="00B24FE7" w:rsidRPr="00F53AAF">
        <w:t>Allocation A</w:t>
      </w:r>
      <w:r w:rsidRPr="00F53AAF">
        <w:t>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6"/>
        <w:gridCol w:w="3950"/>
      </w:tblGrid>
      <w:tr w:rsidR="00A36A6A" w:rsidRPr="00F53AAF" w14:paraId="247DE7D9" w14:textId="77777777" w:rsidTr="0009011B">
        <w:trPr>
          <w:cantSplit/>
          <w:tblHeader/>
          <w:jc w:val="center"/>
        </w:trPr>
        <w:tc>
          <w:tcPr>
            <w:tcW w:w="5135" w:type="dxa"/>
            <w:shd w:val="clear" w:color="auto" w:fill="1F4E79" w:themeFill="accent1" w:themeFillShade="80"/>
            <w:vAlign w:val="center"/>
          </w:tcPr>
          <w:p w14:paraId="26CFD52C" w14:textId="77777777" w:rsidR="00A36A6A" w:rsidRPr="00F53AAF" w:rsidRDefault="00A36A6A" w:rsidP="00556A0E">
            <w:pPr>
              <w:spacing w:after="0" w:line="240" w:lineRule="auto"/>
              <w:ind w:left="0" w:firstLine="0"/>
              <w:jc w:val="center"/>
              <w:rPr>
                <w:b/>
                <w:color w:val="FFFFFF" w:themeColor="background1"/>
              </w:rPr>
            </w:pPr>
            <w:r w:rsidRPr="00F53AAF">
              <w:rPr>
                <w:b/>
                <w:color w:val="FFFFFF" w:themeColor="background1"/>
              </w:rPr>
              <w:t xml:space="preserve">County Office of Education </w:t>
            </w:r>
          </w:p>
        </w:tc>
        <w:tc>
          <w:tcPr>
            <w:tcW w:w="3955" w:type="dxa"/>
            <w:shd w:val="clear" w:color="auto" w:fill="1F4E79" w:themeFill="accent1" w:themeFillShade="80"/>
            <w:vAlign w:val="center"/>
          </w:tcPr>
          <w:p w14:paraId="0E31B874" w14:textId="3BB7F296" w:rsidR="00A36A6A" w:rsidRPr="00F53AAF" w:rsidRDefault="001C5468" w:rsidP="00556A0E">
            <w:pPr>
              <w:spacing w:after="0" w:line="240" w:lineRule="auto"/>
              <w:ind w:left="0" w:firstLine="0"/>
              <w:jc w:val="center"/>
              <w:rPr>
                <w:b/>
                <w:color w:val="FFFFFF" w:themeColor="background1"/>
              </w:rPr>
            </w:pPr>
            <w:r w:rsidRPr="00F53AAF">
              <w:rPr>
                <w:b/>
                <w:color w:val="FFFFFF" w:themeColor="background1"/>
              </w:rPr>
              <w:t>FY 202</w:t>
            </w:r>
            <w:r w:rsidR="00D6214A" w:rsidRPr="00F53AAF">
              <w:rPr>
                <w:b/>
                <w:color w:val="FFFFFF" w:themeColor="background1"/>
              </w:rPr>
              <w:t>2</w:t>
            </w:r>
            <w:r w:rsidR="00A36A6A" w:rsidRPr="00F53AAF">
              <w:rPr>
                <w:b/>
                <w:color w:val="FFFFFF" w:themeColor="background1"/>
              </w:rPr>
              <w:t xml:space="preserve"> Preliminary Allocation Amount </w:t>
            </w:r>
          </w:p>
        </w:tc>
      </w:tr>
      <w:tr w:rsidR="00A36A6A" w:rsidRPr="00F53AAF" w14:paraId="318C3013" w14:textId="77777777" w:rsidTr="0009011B">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E30412" w:rsidRPr="00F53AAF" w14:paraId="1C6F0016" w14:textId="77777777" w:rsidTr="0009011B">
        <w:trPr>
          <w:cantSplit/>
          <w:trHeight w:val="419"/>
          <w:tblHeader/>
        </w:trPr>
        <w:tc>
          <w:tcPr>
            <w:tcW w:w="4225" w:type="dxa"/>
            <w:shd w:val="clear" w:color="auto" w:fill="1F4E79" w:themeFill="accent1" w:themeFillShade="80"/>
            <w:vAlign w:val="center"/>
          </w:tcPr>
          <w:p w14:paraId="645C3F6D"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Object Code</w:t>
            </w:r>
          </w:p>
        </w:tc>
        <w:tc>
          <w:tcPr>
            <w:tcW w:w="1123" w:type="dxa"/>
            <w:shd w:val="clear" w:color="auto" w:fill="1F4E79" w:themeFill="accent1" w:themeFillShade="80"/>
            <w:vAlign w:val="center"/>
          </w:tcPr>
          <w:p w14:paraId="41FA1DE7"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Amount</w:t>
            </w:r>
          </w:p>
        </w:tc>
        <w:tc>
          <w:tcPr>
            <w:tcW w:w="3827" w:type="dxa"/>
            <w:shd w:val="clear" w:color="auto" w:fill="1F4E79" w:themeFill="accent1" w:themeFillShade="80"/>
            <w:vAlign w:val="center"/>
          </w:tcPr>
          <w:p w14:paraId="3359F093" w14:textId="5CCA7BD8"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 xml:space="preserve"> Expenditure </w:t>
            </w:r>
            <w:r w:rsidR="005F5FB6" w:rsidRPr="00F53AAF">
              <w:rPr>
                <w:b/>
                <w:color w:val="FFFFFF" w:themeColor="background1"/>
              </w:rPr>
              <w:t>Description</w:t>
            </w:r>
          </w:p>
        </w:tc>
      </w:tr>
      <w:tr w:rsidR="00E30412" w:rsidRPr="00F53AAF" w14:paraId="2FD0ACD1" w14:textId="77777777" w:rsidTr="0009011B">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09011B">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09011B">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09011B">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09011B">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09011B">
        <w:trPr>
          <w:cantSplit/>
        </w:trPr>
        <w:tc>
          <w:tcPr>
            <w:tcW w:w="4225" w:type="dxa"/>
            <w:vAlign w:val="center"/>
          </w:tcPr>
          <w:p w14:paraId="5B84DB18" w14:textId="3E6DE04F" w:rsidR="00E30412" w:rsidRPr="00F53AAF" w:rsidRDefault="00E30412" w:rsidP="00556A0E">
            <w:pPr>
              <w:spacing w:after="0" w:line="240" w:lineRule="auto"/>
              <w:ind w:left="0" w:firstLine="0"/>
              <w:rPr>
                <w:szCs w:val="24"/>
              </w:rPr>
            </w:pPr>
            <w:r w:rsidRPr="00F53AAF">
              <w:rPr>
                <w:szCs w:val="24"/>
              </w:rPr>
              <w:t>7310 Indirect Cost (201</w:t>
            </w:r>
            <w:r w:rsidR="002B740F" w:rsidRPr="00F53AAF">
              <w:rPr>
                <w:szCs w:val="24"/>
              </w:rPr>
              <w:t>9</w:t>
            </w:r>
            <w:r w:rsidRPr="00F53AAF">
              <w:rPr>
                <w:szCs w:val="24"/>
              </w:rPr>
              <w:t>–</w:t>
            </w:r>
            <w:r w:rsidR="002B740F" w:rsidRPr="00F53AAF">
              <w:rPr>
                <w:szCs w:val="24"/>
              </w:rPr>
              <w:t>20</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556A0E">
            <w:pPr>
              <w:spacing w:after="0" w:line="240" w:lineRule="auto"/>
              <w:ind w:left="0" w:firstLine="0"/>
              <w:rPr>
                <w:szCs w:val="24"/>
              </w:rPr>
            </w:pPr>
            <w:r w:rsidRPr="00F53AAF">
              <w:rPr>
                <w:szCs w:val="24"/>
              </w:rPr>
              <w:t>n/a</w:t>
            </w:r>
          </w:p>
        </w:tc>
      </w:tr>
      <w:tr w:rsidR="00E859FC" w:rsidRPr="00F53AAF" w14:paraId="342350A8" w14:textId="77777777" w:rsidTr="0009011B">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09011B">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556A0E">
            <w:pPr>
              <w:spacing w:after="0" w:line="240" w:lineRule="auto"/>
              <w:ind w:left="0" w:firstLine="0"/>
              <w:rPr>
                <w:szCs w:val="24"/>
              </w:rPr>
            </w:pPr>
            <w:r w:rsidRPr="00F53AAF">
              <w:rPr>
                <w:szCs w:val="24"/>
              </w:rPr>
              <w:t>n/a</w:t>
            </w:r>
          </w:p>
        </w:tc>
      </w:tr>
    </w:tbl>
    <w:p w14:paraId="1DA11233" w14:textId="77777777" w:rsidR="007011D4" w:rsidRPr="00F53AAF" w:rsidRDefault="007011D4" w:rsidP="00556A0E">
      <w:pPr>
        <w:spacing w:line="240" w:lineRule="auto"/>
        <w:jc w:val="center"/>
        <w:rPr>
          <w:b/>
          <w:sz w:val="32"/>
        </w:rPr>
      </w:pPr>
      <w:r w:rsidRPr="00F53AAF">
        <w:rPr>
          <w:b/>
          <w:sz w:val="32"/>
        </w:rPr>
        <w:br w:type="page"/>
      </w:r>
    </w:p>
    <w:p w14:paraId="2B9E1453" w14:textId="673335B4" w:rsidR="00753CBF" w:rsidRPr="00F53AAF" w:rsidRDefault="00044810" w:rsidP="00832C46">
      <w:pPr>
        <w:jc w:val="center"/>
        <w:rPr>
          <w:b/>
          <w:sz w:val="32"/>
          <w:szCs w:val="32"/>
        </w:rPr>
      </w:pPr>
      <w:r w:rsidRPr="00F53AAF">
        <w:rPr>
          <w:b/>
          <w:sz w:val="32"/>
          <w:szCs w:val="32"/>
        </w:rPr>
        <w:lastRenderedPageBreak/>
        <w:t>202</w:t>
      </w:r>
      <w:r w:rsidR="00306858" w:rsidRPr="00F53AAF">
        <w:rPr>
          <w:b/>
          <w:sz w:val="32"/>
          <w:szCs w:val="32"/>
        </w:rPr>
        <w:t>2</w:t>
      </w:r>
      <w:r w:rsidRPr="00F53AAF">
        <w:rPr>
          <w:b/>
          <w:sz w:val="32"/>
          <w:szCs w:val="32"/>
        </w:rPr>
        <w:t>–2</w:t>
      </w:r>
      <w:r w:rsidR="00306858"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4311588B" w14:textId="2970912F" w:rsidR="00901C6D" w:rsidRPr="00F53AAF" w:rsidRDefault="00EA3FD5" w:rsidP="00C04B3E">
      <w:pPr>
        <w:pStyle w:val="Heading2"/>
      </w:pPr>
      <w:r w:rsidRPr="00F53AAF">
        <w:t>Section</w:t>
      </w:r>
      <w:r w:rsidR="00E60906" w:rsidRPr="00F53AAF">
        <w:t xml:space="preserve"> 5</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C40F4E">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The following statements must be acknowledged:</w:t>
      </w:r>
    </w:p>
    <w:p w14:paraId="725CCA34" w14:textId="30B5B657"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306858" w:rsidRPr="00F53AAF">
        <w:t>2</w:t>
      </w:r>
      <w:r w:rsidRPr="00F53AAF">
        <w:t>–</w:t>
      </w:r>
      <w:r w:rsidR="0040604F" w:rsidRPr="00F53AAF">
        <w:t>2</w:t>
      </w:r>
      <w:r w:rsidR="00306858" w:rsidRPr="00F53AAF">
        <w:t>3</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Application for Fundin</w:t>
      </w:r>
      <w:r w:rsidR="00E043CF" w:rsidRPr="00F53AAF">
        <w:t>g</w:t>
      </w:r>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53AAF" w:rsidRDefault="004D7ECC" w:rsidP="00C40F4E">
      <w:pPr>
        <w:pStyle w:val="Heading3"/>
      </w:pPr>
      <w:r w:rsidRPr="00F53AAF">
        <w:t>SIGNATURE</w:t>
      </w:r>
    </w:p>
    <w:p w14:paraId="005F7705" w14:textId="2A7C70F7"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thorized designee, agre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1F5118A" w:rsidR="00936984" w:rsidRPr="007428B8" w:rsidRDefault="00491E23" w:rsidP="00556A0E">
      <w:pPr>
        <w:spacing w:line="240" w:lineRule="auto"/>
        <w:ind w:left="0" w:firstLine="0"/>
      </w:pPr>
      <w:r w:rsidRPr="00F53AAF">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556A0E">
      <w:footerReference w:type="even" r:id="rId28"/>
      <w:footerReference w:type="default" r:id="rId29"/>
      <w:footerReference w:type="first" r:id="rId30"/>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E1E7F" w14:textId="77777777" w:rsidR="007A4E19" w:rsidRDefault="007A4E19">
      <w:pPr>
        <w:spacing w:after="0" w:line="240" w:lineRule="auto"/>
      </w:pPr>
      <w:r>
        <w:separator/>
      </w:r>
    </w:p>
  </w:endnote>
  <w:endnote w:type="continuationSeparator" w:id="0">
    <w:p w14:paraId="7BA9AD5B" w14:textId="77777777" w:rsidR="007A4E19" w:rsidRDefault="007A4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39D21" w14:textId="7D21A99D" w:rsidR="00365259" w:rsidRPr="009B5A78" w:rsidRDefault="00365259" w:rsidP="00365259">
    <w:pPr>
      <w:pStyle w:val="Footer"/>
      <w:rPr>
        <w:rFonts w:ascii="Arial" w:hAnsi="Arial" w:cs="Arial"/>
        <w:sz w:val="24"/>
        <w:szCs w:val="24"/>
      </w:rPr>
    </w:pPr>
    <w:r w:rsidRPr="009B5A78">
      <w:rPr>
        <w:rFonts w:ascii="Arial" w:hAnsi="Arial" w:cs="Arial"/>
        <w:sz w:val="24"/>
        <w:szCs w:val="24"/>
      </w:rPr>
      <w:t>California Department of Education – 202</w:t>
    </w:r>
    <w:r w:rsidR="006231B2" w:rsidRPr="009B5A78">
      <w:rPr>
        <w:rFonts w:ascii="Arial" w:hAnsi="Arial" w:cs="Arial"/>
        <w:sz w:val="24"/>
        <w:szCs w:val="24"/>
      </w:rPr>
      <w:t>3</w:t>
    </w:r>
  </w:p>
  <w:p w14:paraId="1A46385B" w14:textId="40C03DFD" w:rsidR="0061513A" w:rsidRPr="009B5A78" w:rsidRDefault="00365259" w:rsidP="00556A0E">
    <w:pPr>
      <w:pStyle w:val="Footer"/>
      <w:rPr>
        <w:sz w:val="24"/>
        <w:szCs w:val="24"/>
      </w:rPr>
    </w:pPr>
    <w:r w:rsidRPr="009B5A78">
      <w:rPr>
        <w:rFonts w:ascii="Arial" w:hAnsi="Arial" w:cs="Arial"/>
        <w:b/>
        <w:sz w:val="24"/>
        <w:szCs w:val="24"/>
      </w:rPr>
      <w:t>NOTE</w:t>
    </w:r>
    <w:r w:rsidRPr="009B5A78">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C2EB5" w14:textId="02A4C4B0" w:rsidR="00365259" w:rsidRPr="00660FB4" w:rsidRDefault="00365259" w:rsidP="00365259">
    <w:pPr>
      <w:pStyle w:val="Footer"/>
      <w:rPr>
        <w:rFonts w:ascii="Arial" w:hAnsi="Arial" w:cs="Arial"/>
        <w:sz w:val="24"/>
        <w:szCs w:val="24"/>
      </w:rPr>
    </w:pPr>
    <w:r w:rsidRPr="00660FB4">
      <w:rPr>
        <w:rFonts w:ascii="Arial" w:hAnsi="Arial" w:cs="Arial"/>
        <w:sz w:val="24"/>
        <w:szCs w:val="24"/>
      </w:rPr>
      <w:t>California Department of Education – 202</w:t>
    </w:r>
    <w:r w:rsidR="007F7ABF" w:rsidRPr="00660FB4">
      <w:rPr>
        <w:rFonts w:ascii="Arial" w:hAnsi="Arial" w:cs="Arial"/>
        <w:sz w:val="24"/>
        <w:szCs w:val="24"/>
      </w:rPr>
      <w:t>3</w:t>
    </w:r>
  </w:p>
  <w:p w14:paraId="1D386C36" w14:textId="5A318A54" w:rsidR="0061513A" w:rsidRPr="00660FB4" w:rsidRDefault="00365259" w:rsidP="00556A0E">
    <w:pPr>
      <w:pStyle w:val="Footer"/>
      <w:rPr>
        <w:sz w:val="24"/>
        <w:szCs w:val="24"/>
      </w:rPr>
    </w:pPr>
    <w:r w:rsidRPr="00660FB4">
      <w:rPr>
        <w:rFonts w:ascii="Arial" w:hAnsi="Arial" w:cs="Arial"/>
        <w:b/>
        <w:sz w:val="24"/>
        <w:szCs w:val="24"/>
      </w:rPr>
      <w:t>NOTE</w:t>
    </w:r>
    <w:r w:rsidRPr="00660FB4">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24693" w14:textId="77777777" w:rsidR="007A4E19" w:rsidRDefault="007A4E19">
      <w:pPr>
        <w:spacing w:after="0" w:line="240" w:lineRule="auto"/>
      </w:pPr>
      <w:r>
        <w:separator/>
      </w:r>
    </w:p>
  </w:footnote>
  <w:footnote w:type="continuationSeparator" w:id="0">
    <w:p w14:paraId="2436FCE8" w14:textId="77777777" w:rsidR="007A4E19" w:rsidRDefault="007A4E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C7B87C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7490826">
    <w:abstractNumId w:val="8"/>
  </w:num>
  <w:num w:numId="2" w16cid:durableId="1299339077">
    <w:abstractNumId w:val="2"/>
  </w:num>
  <w:num w:numId="3" w16cid:durableId="2113355457">
    <w:abstractNumId w:val="20"/>
  </w:num>
  <w:num w:numId="4" w16cid:durableId="961375040">
    <w:abstractNumId w:val="1"/>
  </w:num>
  <w:num w:numId="5" w16cid:durableId="1835559760">
    <w:abstractNumId w:val="16"/>
  </w:num>
  <w:num w:numId="6" w16cid:durableId="1839617932">
    <w:abstractNumId w:val="22"/>
  </w:num>
  <w:num w:numId="7" w16cid:durableId="750197450">
    <w:abstractNumId w:val="33"/>
  </w:num>
  <w:num w:numId="8" w16cid:durableId="444541943">
    <w:abstractNumId w:val="44"/>
  </w:num>
  <w:num w:numId="9" w16cid:durableId="1929727819">
    <w:abstractNumId w:val="24"/>
  </w:num>
  <w:num w:numId="10" w16cid:durableId="1546261290">
    <w:abstractNumId w:val="25"/>
  </w:num>
  <w:num w:numId="11" w16cid:durableId="1130198699">
    <w:abstractNumId w:val="6"/>
  </w:num>
  <w:num w:numId="12" w16cid:durableId="712923761">
    <w:abstractNumId w:val="29"/>
  </w:num>
  <w:num w:numId="13" w16cid:durableId="1222256824">
    <w:abstractNumId w:val="39"/>
  </w:num>
  <w:num w:numId="14" w16cid:durableId="159123173">
    <w:abstractNumId w:val="41"/>
  </w:num>
  <w:num w:numId="15" w16cid:durableId="1320380549">
    <w:abstractNumId w:val="14"/>
  </w:num>
  <w:num w:numId="16" w16cid:durableId="1968966436">
    <w:abstractNumId w:val="10"/>
  </w:num>
  <w:num w:numId="17" w16cid:durableId="1956789860">
    <w:abstractNumId w:val="43"/>
  </w:num>
  <w:num w:numId="18" w16cid:durableId="714085777">
    <w:abstractNumId w:val="28"/>
  </w:num>
  <w:num w:numId="19" w16cid:durableId="1532061993">
    <w:abstractNumId w:val="27"/>
  </w:num>
  <w:num w:numId="20" w16cid:durableId="1575242103">
    <w:abstractNumId w:val="19"/>
  </w:num>
  <w:num w:numId="21" w16cid:durableId="1910967487">
    <w:abstractNumId w:val="23"/>
  </w:num>
  <w:num w:numId="22" w16cid:durableId="1304703088">
    <w:abstractNumId w:val="11"/>
  </w:num>
  <w:num w:numId="23" w16cid:durableId="2065331445">
    <w:abstractNumId w:val="21"/>
  </w:num>
  <w:num w:numId="24" w16cid:durableId="136338742">
    <w:abstractNumId w:val="9"/>
  </w:num>
  <w:num w:numId="25" w16cid:durableId="508495075">
    <w:abstractNumId w:val="18"/>
  </w:num>
  <w:num w:numId="26" w16cid:durableId="525872211">
    <w:abstractNumId w:val="36"/>
  </w:num>
  <w:num w:numId="27" w16cid:durableId="9829750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4781410">
    <w:abstractNumId w:val="4"/>
  </w:num>
  <w:num w:numId="29" w16cid:durableId="1820149544">
    <w:abstractNumId w:val="42"/>
  </w:num>
  <w:num w:numId="30" w16cid:durableId="722143092">
    <w:abstractNumId w:val="32"/>
  </w:num>
  <w:num w:numId="31" w16cid:durableId="1435588065">
    <w:abstractNumId w:val="17"/>
  </w:num>
  <w:num w:numId="32" w16cid:durableId="1671299839">
    <w:abstractNumId w:val="13"/>
  </w:num>
  <w:num w:numId="33" w16cid:durableId="978877118">
    <w:abstractNumId w:val="5"/>
  </w:num>
  <w:num w:numId="34" w16cid:durableId="1803576865">
    <w:abstractNumId w:val="34"/>
  </w:num>
  <w:num w:numId="35" w16cid:durableId="405541173">
    <w:abstractNumId w:val="31"/>
  </w:num>
  <w:num w:numId="36" w16cid:durableId="1575042875">
    <w:abstractNumId w:val="15"/>
  </w:num>
  <w:num w:numId="37" w16cid:durableId="539827057">
    <w:abstractNumId w:val="3"/>
  </w:num>
  <w:num w:numId="38" w16cid:durableId="188108886">
    <w:abstractNumId w:val="12"/>
  </w:num>
  <w:num w:numId="39" w16cid:durableId="1122843486">
    <w:abstractNumId w:val="7"/>
  </w:num>
  <w:num w:numId="40" w16cid:durableId="197283269">
    <w:abstractNumId w:val="38"/>
  </w:num>
  <w:num w:numId="41" w16cid:durableId="1718163335">
    <w:abstractNumId w:val="30"/>
  </w:num>
  <w:num w:numId="42" w16cid:durableId="859245294">
    <w:abstractNumId w:val="26"/>
  </w:num>
  <w:num w:numId="43" w16cid:durableId="798304554">
    <w:abstractNumId w:val="40"/>
  </w:num>
  <w:num w:numId="44" w16cid:durableId="1653674773">
    <w:abstractNumId w:val="0"/>
  </w:num>
  <w:num w:numId="45" w16cid:durableId="195605877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rgUA//yycS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1B"/>
    <w:rsid w:val="0009018F"/>
    <w:rsid w:val="00091A2F"/>
    <w:rsid w:val="00091E87"/>
    <w:rsid w:val="00091FDA"/>
    <w:rsid w:val="0009313F"/>
    <w:rsid w:val="00093BFD"/>
    <w:rsid w:val="00095A47"/>
    <w:rsid w:val="000969CE"/>
    <w:rsid w:val="000975A6"/>
    <w:rsid w:val="000A0D8C"/>
    <w:rsid w:val="000A35F8"/>
    <w:rsid w:val="000A7859"/>
    <w:rsid w:val="000B1347"/>
    <w:rsid w:val="000B13DD"/>
    <w:rsid w:val="000B1956"/>
    <w:rsid w:val="000B21B0"/>
    <w:rsid w:val="000B2894"/>
    <w:rsid w:val="000B3C20"/>
    <w:rsid w:val="000B3C34"/>
    <w:rsid w:val="000B4424"/>
    <w:rsid w:val="000B60D3"/>
    <w:rsid w:val="000B6EE9"/>
    <w:rsid w:val="000B6F77"/>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4141"/>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AEF"/>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AF"/>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858"/>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3FB"/>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3B05"/>
    <w:rsid w:val="003D4167"/>
    <w:rsid w:val="003D6C52"/>
    <w:rsid w:val="003D6D60"/>
    <w:rsid w:val="003E080C"/>
    <w:rsid w:val="003E1705"/>
    <w:rsid w:val="003E18AD"/>
    <w:rsid w:val="003E283F"/>
    <w:rsid w:val="003E3193"/>
    <w:rsid w:val="003E4785"/>
    <w:rsid w:val="003E5B8C"/>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3E4B"/>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62D"/>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0FB4"/>
    <w:rsid w:val="00661AA5"/>
    <w:rsid w:val="00662967"/>
    <w:rsid w:val="0066344A"/>
    <w:rsid w:val="0066379A"/>
    <w:rsid w:val="00663AFA"/>
    <w:rsid w:val="00664A21"/>
    <w:rsid w:val="00664CF7"/>
    <w:rsid w:val="00665AD5"/>
    <w:rsid w:val="00665B2F"/>
    <w:rsid w:val="00666BCA"/>
    <w:rsid w:val="00666DB3"/>
    <w:rsid w:val="00667E67"/>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795"/>
    <w:rsid w:val="006F2F4D"/>
    <w:rsid w:val="006F3341"/>
    <w:rsid w:val="006F4BC9"/>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AAB"/>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4E19"/>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41"/>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20A7"/>
    <w:rsid w:val="00815540"/>
    <w:rsid w:val="00815569"/>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B46"/>
    <w:rsid w:val="00880D98"/>
    <w:rsid w:val="008817A5"/>
    <w:rsid w:val="00882D72"/>
    <w:rsid w:val="008833CA"/>
    <w:rsid w:val="008837CC"/>
    <w:rsid w:val="00883C00"/>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15AA"/>
    <w:rsid w:val="008C2A60"/>
    <w:rsid w:val="008C471F"/>
    <w:rsid w:val="008C56FB"/>
    <w:rsid w:val="008C5853"/>
    <w:rsid w:val="008C627C"/>
    <w:rsid w:val="008D13FE"/>
    <w:rsid w:val="008D19D3"/>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A15"/>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4563"/>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5D95"/>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0A65"/>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7511"/>
    <w:rsid w:val="00B07F60"/>
    <w:rsid w:val="00B125C2"/>
    <w:rsid w:val="00B1271A"/>
    <w:rsid w:val="00B14013"/>
    <w:rsid w:val="00B14C07"/>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5E82"/>
    <w:rsid w:val="00C6613B"/>
    <w:rsid w:val="00C665BB"/>
    <w:rsid w:val="00C6779F"/>
    <w:rsid w:val="00C67AA5"/>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782E"/>
    <w:rsid w:val="00CC0BE0"/>
    <w:rsid w:val="00CC295F"/>
    <w:rsid w:val="00CC2EBF"/>
    <w:rsid w:val="00CC42A2"/>
    <w:rsid w:val="00CC42F8"/>
    <w:rsid w:val="00CC44D3"/>
    <w:rsid w:val="00CC44EC"/>
    <w:rsid w:val="00CC67DE"/>
    <w:rsid w:val="00CD0A2E"/>
    <w:rsid w:val="00CD1161"/>
    <w:rsid w:val="00CD1502"/>
    <w:rsid w:val="00CD37B4"/>
    <w:rsid w:val="00CD388A"/>
    <w:rsid w:val="00CD3A3D"/>
    <w:rsid w:val="00CD3D99"/>
    <w:rsid w:val="00CD66F2"/>
    <w:rsid w:val="00CD6ECC"/>
    <w:rsid w:val="00CE3693"/>
    <w:rsid w:val="00CE4A52"/>
    <w:rsid w:val="00CE79B2"/>
    <w:rsid w:val="00CF0263"/>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981"/>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1A35"/>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A9D"/>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5D18"/>
    <w:rsid w:val="00E060B0"/>
    <w:rsid w:val="00E066B1"/>
    <w:rsid w:val="00E068BC"/>
    <w:rsid w:val="00E07914"/>
    <w:rsid w:val="00E07F1D"/>
    <w:rsid w:val="00E1432C"/>
    <w:rsid w:val="00E1502F"/>
    <w:rsid w:val="00E152DC"/>
    <w:rsid w:val="00E15CF6"/>
    <w:rsid w:val="00E16D4F"/>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4877"/>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5F4"/>
    <w:rsid w:val="00F45B35"/>
    <w:rsid w:val="00F45EFB"/>
    <w:rsid w:val="00F50190"/>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1464"/>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6293"/>
    <w:rsid w:val="00FC0B41"/>
    <w:rsid w:val="00FC291F"/>
    <w:rsid w:val="00FC482D"/>
    <w:rsid w:val="00FC70DF"/>
    <w:rsid w:val="00FC765D"/>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057C4A"/>
    <w:pPr>
      <w:keepNext/>
      <w:keepLines/>
      <w:spacing w:after="48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C40F4E"/>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C4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C40F4E"/>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hyperlink" Target="https://www.cde.ca.gov/fg/ac/sa/documents/csam2024complete.pdf" TargetMode="External"/><Relationship Id="rId3" Type="http://schemas.openxmlformats.org/officeDocument/2006/relationships/styles" Target="styles.xml"/><Relationship Id="rId21" Type="http://schemas.openxmlformats.org/officeDocument/2006/relationships/hyperlink" Target="https://go.usa.gov/xdcPV"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re/lc/" TargetMode="External"/><Relationship Id="rId25" Type="http://schemas.openxmlformats.org/officeDocument/2006/relationships/hyperlink" Target="https://www.cde.ca.gov/sp/sw/t1/csicoefiscalinfo.asp" TargetMode="External"/><Relationship Id="rId2" Type="http://schemas.openxmlformats.org/officeDocument/2006/relationships/numbering" Target="numbering.xml"/><Relationship Id="rId16" Type="http://schemas.openxmlformats.org/officeDocument/2006/relationships/hyperlink" Target="https://www.cde.ca.gov/sp/sw/t1/csss.asp" TargetMode="External"/><Relationship Id="rId20" Type="http://schemas.openxmlformats.org/officeDocument/2006/relationships/hyperlink" Target="https://www.grants.gov/web/grants/learn-grants/grant-policies/omb-uniform-guidance-2014.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54" TargetMode="External"/><Relationship Id="rId24" Type="http://schemas.openxmlformats.org/officeDocument/2006/relationships/hyperlink" Target="https://www.cde.ca.gov/schooldirecto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o.usa.gov/xdcEU" TargetMode="External"/><Relationship Id="rId23" Type="http://schemas.openxmlformats.org/officeDocument/2006/relationships/hyperlink" Target="https://www.cde.ca.gov/fg/fo/fm/generalassurances2022-23.asp" TargetMode="External"/><Relationship Id="rId28" Type="http://schemas.openxmlformats.org/officeDocument/2006/relationships/footer" Target="footer1.xml"/><Relationship Id="rId10" Type="http://schemas.openxmlformats.org/officeDocument/2006/relationships/hyperlink" Target="https://go.usa.gov/xfAC2" TargetMode="External"/><Relationship Id="rId19" Type="http://schemas.openxmlformats.org/officeDocument/2006/relationships/hyperlink" Target="https://www.cde.ca.gov/sp/sw/t1/csicoeproginformation21.asp"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3.cde.ca.gov/gmart/gmartlogon.aspx" TargetMode="External"/><Relationship Id="rId27" Type="http://schemas.openxmlformats.org/officeDocument/2006/relationships/hyperlink" Target="https://www.cde.ca.gov/fg/ac/ic/"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69BCF-5EAE-43F5-BD89-A5218C550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09</Words>
  <Characters>2114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ESSA CSI COE PDIS Reference Application 2022 - Title I (CA Dept of Education)</vt:lpstr>
    </vt:vector>
  </TitlesOfParts>
  <Company/>
  <LinksUpToDate>false</LinksUpToDate>
  <CharactersWithSpaces>2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DIS Reference Application 2022 - Title I (CA Dept of Education)</dc:title>
  <dc:subject>The Every Student Succeeds Act (ESSA) Comprehensive Support and Improvement (CSI) County Office of Education (COE) Plan Development Implementation and Support (PDIS) application for 2022-23 funding used for reference only.</dc:subject>
  <dc:creator/>
  <cp:keywords/>
  <dc:description/>
  <cp:lastModifiedBy/>
  <cp:revision>1</cp:revision>
  <dcterms:created xsi:type="dcterms:W3CDTF">2024-05-14T17:15:00Z</dcterms:created>
  <dcterms:modified xsi:type="dcterms:W3CDTF">2025-05-1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f93fa11ccda9fb625f6bac1fb15a6fc8b9cce284b13b39dcc92b29e0d5e349</vt:lpwstr>
  </property>
</Properties>
</file>